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894600" w14:textId="77777777" w:rsidR="00BA2A21" w:rsidRDefault="00BA2A21" w:rsidP="00954097">
      <w:pPr>
        <w:pStyle w:val="Heading1"/>
        <w:rPr>
          <w:color w:val="403152"/>
          <w:sz w:val="16"/>
          <w:szCs w:val="16"/>
        </w:rPr>
      </w:pPr>
      <w:bookmarkStart w:id="0" w:name="_m6a9bn4l2xys" w:colFirst="0" w:colLast="0"/>
      <w:bookmarkEnd w:id="0"/>
    </w:p>
    <w:p w14:paraId="2A4F3B2E" w14:textId="5C829AA3" w:rsidR="00BA2A21" w:rsidRPr="00D32161" w:rsidRDefault="00AA075B" w:rsidP="00954097">
      <w:pPr>
        <w:pStyle w:val="Heading1"/>
        <w:rPr>
          <w:color w:val="403152"/>
          <w:sz w:val="20"/>
          <w:szCs w:val="22"/>
        </w:rPr>
      </w:pPr>
      <w:bookmarkStart w:id="1" w:name="_79bius9exnnk" w:colFirst="0" w:colLast="0"/>
      <w:bookmarkEnd w:id="1"/>
      <w:r w:rsidRPr="00D32161">
        <w:rPr>
          <w:color w:val="403152"/>
          <w:sz w:val="20"/>
          <w:szCs w:val="22"/>
        </w:rPr>
        <w:t>CIEP Staff &amp; Faculty|202</w:t>
      </w:r>
      <w:r w:rsidR="00A87DBA">
        <w:rPr>
          <w:color w:val="403152"/>
          <w:sz w:val="20"/>
          <w:szCs w:val="22"/>
        </w:rPr>
        <w:t>4</w:t>
      </w:r>
      <w:r w:rsidR="0087048D" w:rsidRPr="00D32161">
        <w:rPr>
          <w:color w:val="403152"/>
          <w:sz w:val="20"/>
          <w:szCs w:val="22"/>
        </w:rPr>
        <w:t>-202</w:t>
      </w:r>
      <w:r w:rsidR="00A87DBA">
        <w:rPr>
          <w:color w:val="403152"/>
          <w:sz w:val="20"/>
          <w:szCs w:val="22"/>
        </w:rPr>
        <w:t>5</w:t>
      </w:r>
      <w:r w:rsidR="007F6435">
        <w:rPr>
          <w:color w:val="403152"/>
          <w:sz w:val="20"/>
          <w:szCs w:val="22"/>
        </w:rPr>
        <w:t xml:space="preserve"> </w:t>
      </w:r>
      <w:r w:rsidR="0087048D" w:rsidRPr="00D32161">
        <w:rPr>
          <w:color w:val="403152"/>
          <w:sz w:val="20"/>
          <w:szCs w:val="22"/>
        </w:rPr>
        <w:t>CALENDAR</w:t>
      </w:r>
      <w:r w:rsidR="00F12F4F">
        <w:rPr>
          <w:color w:val="403152"/>
          <w:sz w:val="20"/>
          <w:szCs w:val="22"/>
        </w:rPr>
        <w:t xml:space="preserve"> </w:t>
      </w:r>
    </w:p>
    <w:tbl>
      <w:tblPr>
        <w:tblStyle w:val="a"/>
        <w:tblpPr w:leftFromText="180" w:rightFromText="180" w:vertAnchor="text" w:horzAnchor="margin" w:tblpXSpec="center" w:tblpY="109"/>
        <w:tblW w:w="10752" w:type="dxa"/>
        <w:tblBorders>
          <w:top w:val="single" w:sz="4" w:space="0" w:color="9EADD6"/>
          <w:left w:val="single" w:sz="4" w:space="0" w:color="9EADD6"/>
          <w:bottom w:val="single" w:sz="4" w:space="0" w:color="9EADD6"/>
          <w:right w:val="single" w:sz="4" w:space="0" w:color="9EADD6"/>
          <w:insideH w:val="single" w:sz="4" w:space="0" w:color="9EADD6"/>
          <w:insideV w:val="single" w:sz="4" w:space="0" w:color="9EADD6"/>
        </w:tblBorders>
        <w:tblLayout w:type="fixed"/>
        <w:tblLook w:val="0000" w:firstRow="0" w:lastRow="0" w:firstColumn="0" w:lastColumn="0" w:noHBand="0" w:noVBand="0"/>
      </w:tblPr>
      <w:tblGrid>
        <w:gridCol w:w="2425"/>
        <w:gridCol w:w="2828"/>
        <w:gridCol w:w="336"/>
        <w:gridCol w:w="2737"/>
        <w:gridCol w:w="2426"/>
      </w:tblGrid>
      <w:tr w:rsidR="00371B3E" w:rsidRPr="00D32161" w14:paraId="1B26F5B7" w14:textId="77777777" w:rsidTr="00714514">
        <w:trPr>
          <w:trHeight w:val="1646"/>
        </w:trPr>
        <w:tc>
          <w:tcPr>
            <w:tcW w:w="242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tbl>
            <w:tblPr>
              <w:tblStyle w:val="a0"/>
              <w:tblW w:w="2069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4"/>
              <w:gridCol w:w="293"/>
              <w:gridCol w:w="294"/>
              <w:gridCol w:w="293"/>
              <w:gridCol w:w="294"/>
              <w:gridCol w:w="293"/>
              <w:gridCol w:w="294"/>
              <w:gridCol w:w="14"/>
            </w:tblGrid>
            <w:tr w:rsidR="00371B3E" w:rsidRPr="00D32161" w14:paraId="32D46680" w14:textId="77777777" w:rsidTr="000376D2">
              <w:trPr>
                <w:trHeight w:val="272"/>
                <w:jc w:val="center"/>
              </w:trPr>
              <w:tc>
                <w:tcPr>
                  <w:tcW w:w="2069" w:type="dxa"/>
                  <w:gridSpan w:val="8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403152"/>
                  <w:tcMar>
                    <w:top w:w="0" w:type="dxa"/>
                  </w:tcMar>
                  <w:vAlign w:val="center"/>
                </w:tcPr>
                <w:p w14:paraId="09FC65A7" w14:textId="4E95FF1F" w:rsidR="00371B3E" w:rsidRPr="00D32161" w:rsidRDefault="00AA075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FFFFFF"/>
                      <w:sz w:val="12"/>
                      <w:szCs w:val="18"/>
                    </w:rPr>
                  </w:pPr>
                  <w:r w:rsidRPr="00D32161">
                    <w:rPr>
                      <w:b/>
                      <w:color w:val="FFFFFF"/>
                      <w:sz w:val="12"/>
                      <w:szCs w:val="18"/>
                    </w:rPr>
                    <w:t>AUGUST 202</w:t>
                  </w:r>
                  <w:r w:rsidR="00F87FFB">
                    <w:rPr>
                      <w:b/>
                      <w:color w:val="FFFFFF"/>
                      <w:sz w:val="12"/>
                      <w:szCs w:val="18"/>
                    </w:rPr>
                    <w:t>4</w:t>
                  </w:r>
                </w:p>
              </w:tc>
            </w:tr>
            <w:tr w:rsidR="00371B3E" w:rsidRPr="00D32161" w14:paraId="7466B73A" w14:textId="77777777" w:rsidTr="000376D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96D0422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64458B5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M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70BCEC1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B078206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W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A141E10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h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0D20549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F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4218135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</w:tr>
            <w:tr w:rsidR="00371B3E" w:rsidRPr="00D32161" w14:paraId="5216EE8D" w14:textId="77777777" w:rsidTr="00DB57A4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3901845" w14:textId="6819B7FF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9FFCDA1" w14:textId="6B692D6A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5808D08" w14:textId="3D001D9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FAF22D3" w14:textId="487BFADA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BD4B4" w:themeFill="accent6" w:themeFillTint="66"/>
                  <w:vAlign w:val="center"/>
                </w:tcPr>
                <w:p w14:paraId="7CD7FE52" w14:textId="35470E89" w:rsidR="00371B3E" w:rsidRPr="00550793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i/>
                      <w:color w:val="000000"/>
                      <w:sz w:val="12"/>
                      <w:szCs w:val="14"/>
                    </w:rPr>
                  </w:pPr>
                  <w:r w:rsidRPr="00550793">
                    <w:rPr>
                      <w:i/>
                      <w:color w:val="000000"/>
                      <w:sz w:val="12"/>
                      <w:szCs w:val="14"/>
                    </w:rPr>
                    <w:t>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BD4B4" w:themeFill="accent6" w:themeFillTint="66"/>
                  <w:vAlign w:val="center"/>
                </w:tcPr>
                <w:p w14:paraId="054491CB" w14:textId="242CAB7B" w:rsidR="00371B3E" w:rsidRPr="00550793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i/>
                      <w:color w:val="000000"/>
                      <w:sz w:val="12"/>
                      <w:szCs w:val="14"/>
                    </w:rPr>
                  </w:pPr>
                  <w:r w:rsidRPr="00550793">
                    <w:rPr>
                      <w:i/>
                      <w:color w:val="000000"/>
                      <w:sz w:val="12"/>
                      <w:szCs w:val="14"/>
                    </w:rPr>
                    <w:t>2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299D1EB" w14:textId="0AD98969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</w:t>
                  </w:r>
                </w:p>
              </w:tc>
            </w:tr>
            <w:tr w:rsidR="00371B3E" w:rsidRPr="00D32161" w14:paraId="5F1A43F0" w14:textId="77777777" w:rsidTr="00097706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4CA6A51" w14:textId="01A857AA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4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45D901F" w14:textId="1FEA0468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5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46EE847" w14:textId="7710ECA4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6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DD1BEBC" w14:textId="1925C90C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7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28F356C" w14:textId="306C4226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8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B014547" w14:textId="60B102F3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9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ACB94DA" w14:textId="5BAF9453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0</w:t>
                  </w:r>
                </w:p>
              </w:tc>
            </w:tr>
            <w:tr w:rsidR="00371B3E" w:rsidRPr="00D32161" w14:paraId="70F29108" w14:textId="77777777" w:rsidTr="00D522C1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DAD38BD" w14:textId="2943F238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9666960" w14:textId="6C4A3DB0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2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8E562FC" w14:textId="45CD55A6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31358F5" w14:textId="29388E9B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84868C6" w14:textId="01CCB89E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CE84F7E" w14:textId="3199A3AA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73E6D44" w14:textId="75C459E0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7</w:t>
                  </w:r>
                </w:p>
              </w:tc>
            </w:tr>
            <w:tr w:rsidR="00371B3E" w:rsidRPr="00D32161" w14:paraId="67A89DAB" w14:textId="77777777" w:rsidTr="00BC667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4B2DD1D" w14:textId="64EC8AD5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8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CD96917" w14:textId="3EF819A4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9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BA1831A" w14:textId="00646FA1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0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E2F5E14" w14:textId="4FFA3DE6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A38F2BE" w14:textId="0B9E0FA4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2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5C535D2" w14:textId="540CA52C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3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9AE881D" w14:textId="21A0A0FE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4</w:t>
                  </w:r>
                </w:p>
              </w:tc>
            </w:tr>
            <w:tr w:rsidR="00371B3E" w:rsidRPr="00D32161" w14:paraId="5CAC59E7" w14:textId="77777777" w:rsidTr="00D522C1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AB5A0DB" w14:textId="38E3FCC8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4E8D570" w14:textId="727A9B3C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3510865" w14:textId="7FD9B4D7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7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6BBFB4F" w14:textId="63182CEF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8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4A4DFC3" w14:textId="30109339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9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429226B" w14:textId="445256A7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0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91A2FE5" w14:textId="3093A3E6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1</w:t>
                  </w:r>
                </w:p>
              </w:tc>
            </w:tr>
          </w:tbl>
          <w:p w14:paraId="3F666E75" w14:textId="24AE2180" w:rsidR="00371B3E" w:rsidRPr="00D32161" w:rsidRDefault="00FB37AB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 w:rsidRPr="00D32161">
              <w:rPr>
                <w:color w:val="000000"/>
                <w:sz w:val="12"/>
                <w:szCs w:val="15"/>
              </w:rPr>
              <w:t>Service days = 1</w:t>
            </w:r>
            <w:r w:rsidR="00D522C1">
              <w:rPr>
                <w:color w:val="000000"/>
                <w:sz w:val="12"/>
                <w:szCs w:val="15"/>
              </w:rPr>
              <w:t>0</w:t>
            </w:r>
            <w:r w:rsidR="00DB57A4">
              <w:rPr>
                <w:color w:val="000000"/>
                <w:sz w:val="12"/>
                <w:szCs w:val="15"/>
              </w:rPr>
              <w:t xml:space="preserve"> (12 for summer)</w:t>
            </w:r>
          </w:p>
        </w:tc>
        <w:tc>
          <w:tcPr>
            <w:tcW w:w="2828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p w14:paraId="71BF0937" w14:textId="43D4772B" w:rsidR="00371B3E" w:rsidRPr="00D32161" w:rsidRDefault="004D4F09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1</w:t>
            </w:r>
            <w:r w:rsidR="00D522C1">
              <w:rPr>
                <w:b/>
                <w:sz w:val="12"/>
                <w:szCs w:val="14"/>
              </w:rPr>
              <w:t>7-18</w:t>
            </w:r>
            <w:r w:rsidR="00327D17" w:rsidRPr="00D32161">
              <w:rPr>
                <w:b/>
                <w:sz w:val="12"/>
                <w:szCs w:val="14"/>
              </w:rPr>
              <w:t xml:space="preserve">. </w:t>
            </w:r>
            <w:r w:rsidR="00327D17" w:rsidRPr="00D32161">
              <w:rPr>
                <w:sz w:val="12"/>
                <w:szCs w:val="14"/>
              </w:rPr>
              <w:t>CIEP Arrival Day</w:t>
            </w:r>
          </w:p>
          <w:p w14:paraId="7A93199B" w14:textId="1880F572" w:rsidR="00FE12D6" w:rsidRPr="00D32161" w:rsidRDefault="00BB3959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1</w:t>
            </w:r>
            <w:r w:rsidR="00D522C1">
              <w:rPr>
                <w:b/>
                <w:sz w:val="12"/>
                <w:szCs w:val="14"/>
              </w:rPr>
              <w:t>9</w:t>
            </w:r>
            <w:r w:rsidR="00FE12D6" w:rsidRPr="00D32161">
              <w:rPr>
                <w:b/>
                <w:sz w:val="12"/>
                <w:szCs w:val="14"/>
              </w:rPr>
              <w:t>:</w:t>
            </w:r>
            <w:r w:rsidR="00FE12D6" w:rsidRPr="00D32161">
              <w:rPr>
                <w:sz w:val="12"/>
                <w:szCs w:val="14"/>
              </w:rPr>
              <w:t xml:space="preserve"> </w:t>
            </w:r>
            <w:r>
              <w:rPr>
                <w:sz w:val="12"/>
                <w:szCs w:val="14"/>
              </w:rPr>
              <w:t>Orientation begins</w:t>
            </w:r>
            <w:r w:rsidR="004D4F09">
              <w:rPr>
                <w:sz w:val="12"/>
                <w:szCs w:val="14"/>
              </w:rPr>
              <w:t>, Placement Exam</w:t>
            </w:r>
          </w:p>
          <w:p w14:paraId="79022984" w14:textId="5F43BDED" w:rsidR="00371B3E" w:rsidRDefault="00BC6672" w:rsidP="00954097">
            <w:pPr>
              <w:spacing w:line="276" w:lineRule="auto"/>
              <w:rPr>
                <w:sz w:val="12"/>
                <w:szCs w:val="14"/>
              </w:rPr>
            </w:pPr>
            <w:r w:rsidRPr="00D32161">
              <w:rPr>
                <w:b/>
                <w:sz w:val="12"/>
                <w:szCs w:val="14"/>
              </w:rPr>
              <w:t>2</w:t>
            </w:r>
            <w:r w:rsidR="00D522C1">
              <w:rPr>
                <w:b/>
                <w:sz w:val="12"/>
                <w:szCs w:val="14"/>
              </w:rPr>
              <w:t>6</w:t>
            </w:r>
            <w:r w:rsidRPr="00D32161">
              <w:rPr>
                <w:b/>
                <w:sz w:val="12"/>
                <w:szCs w:val="14"/>
              </w:rPr>
              <w:t>:</w:t>
            </w:r>
            <w:r w:rsidR="00327D17" w:rsidRPr="00D32161">
              <w:rPr>
                <w:sz w:val="12"/>
                <w:szCs w:val="14"/>
              </w:rPr>
              <w:t xml:space="preserve"> </w:t>
            </w:r>
            <w:r w:rsidR="00F52929">
              <w:rPr>
                <w:sz w:val="12"/>
                <w:szCs w:val="14"/>
              </w:rPr>
              <w:t>Schedule Pick-up</w:t>
            </w:r>
          </w:p>
          <w:p w14:paraId="30DB8B2C" w14:textId="5FDE6343" w:rsidR="00F52929" w:rsidRPr="00D32161" w:rsidRDefault="00F52929" w:rsidP="00954097">
            <w:pPr>
              <w:spacing w:line="276" w:lineRule="auto"/>
              <w:rPr>
                <w:sz w:val="12"/>
                <w:szCs w:val="14"/>
              </w:rPr>
            </w:pPr>
            <w:r w:rsidRPr="00F52929">
              <w:rPr>
                <w:b/>
                <w:sz w:val="12"/>
                <w:szCs w:val="14"/>
              </w:rPr>
              <w:t>2</w:t>
            </w:r>
            <w:r w:rsidR="006867D6">
              <w:rPr>
                <w:b/>
                <w:sz w:val="12"/>
                <w:szCs w:val="14"/>
              </w:rPr>
              <w:t>7</w:t>
            </w:r>
            <w:r w:rsidRPr="00F52929">
              <w:rPr>
                <w:b/>
                <w:sz w:val="12"/>
                <w:szCs w:val="14"/>
              </w:rPr>
              <w:t>:</w:t>
            </w:r>
            <w:r>
              <w:rPr>
                <w:sz w:val="12"/>
                <w:szCs w:val="14"/>
              </w:rPr>
              <w:t xml:space="preserve"> Classes begin</w:t>
            </w:r>
          </w:p>
          <w:p w14:paraId="7EC95DDB" w14:textId="429569A1" w:rsidR="00BC6672" w:rsidRPr="00D32161" w:rsidRDefault="00BC6672" w:rsidP="00954097">
            <w:pPr>
              <w:spacing w:line="276" w:lineRule="auto"/>
              <w:rPr>
                <w:sz w:val="12"/>
                <w:szCs w:val="14"/>
              </w:rPr>
            </w:pPr>
          </w:p>
        </w:tc>
        <w:tc>
          <w:tcPr>
            <w:tcW w:w="336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0E229418" w14:textId="77777777" w:rsidR="00371B3E" w:rsidRPr="00D32161" w:rsidRDefault="00371B3E" w:rsidP="00954097">
            <w:pPr>
              <w:rPr>
                <w:sz w:val="12"/>
                <w:szCs w:val="14"/>
              </w:rPr>
            </w:pPr>
          </w:p>
        </w:tc>
        <w:tc>
          <w:tcPr>
            <w:tcW w:w="2737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bottom w:w="115" w:type="dxa"/>
            </w:tcMar>
          </w:tcPr>
          <w:p w14:paraId="1D3DBE6F" w14:textId="0232B158" w:rsidR="00371B3E" w:rsidRPr="00D32161" w:rsidRDefault="0062048B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1</w:t>
            </w:r>
            <w:r w:rsidR="000845FD">
              <w:rPr>
                <w:b/>
                <w:sz w:val="12"/>
                <w:szCs w:val="14"/>
              </w:rPr>
              <w:t>8</w:t>
            </w:r>
            <w:r w:rsidR="00E36125" w:rsidRPr="00D32161">
              <w:rPr>
                <w:b/>
                <w:sz w:val="12"/>
                <w:szCs w:val="14"/>
              </w:rPr>
              <w:t>:</w:t>
            </w:r>
            <w:r w:rsidR="00E36125" w:rsidRPr="00D32161">
              <w:rPr>
                <w:sz w:val="12"/>
                <w:szCs w:val="14"/>
              </w:rPr>
              <w:t xml:space="preserve"> Midterm grades due by noon</w:t>
            </w:r>
          </w:p>
          <w:p w14:paraId="0F808B26" w14:textId="4D324995" w:rsidR="00E36125" w:rsidRPr="00D32161" w:rsidRDefault="00E36125" w:rsidP="00954097">
            <w:pPr>
              <w:spacing w:line="276" w:lineRule="auto"/>
              <w:rPr>
                <w:sz w:val="12"/>
                <w:szCs w:val="14"/>
              </w:rPr>
            </w:pPr>
          </w:p>
        </w:tc>
        <w:tc>
          <w:tcPr>
            <w:tcW w:w="2426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bottom w:w="115" w:type="dxa"/>
            </w:tcMar>
          </w:tcPr>
          <w:tbl>
            <w:tblPr>
              <w:tblStyle w:val="a1"/>
              <w:tblW w:w="2069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4"/>
              <w:gridCol w:w="293"/>
              <w:gridCol w:w="294"/>
              <w:gridCol w:w="293"/>
              <w:gridCol w:w="294"/>
              <w:gridCol w:w="293"/>
              <w:gridCol w:w="294"/>
              <w:gridCol w:w="14"/>
            </w:tblGrid>
            <w:tr w:rsidR="00371B3E" w:rsidRPr="00D32161" w14:paraId="2B1DB73F" w14:textId="77777777" w:rsidTr="000376D2">
              <w:trPr>
                <w:trHeight w:val="272"/>
                <w:jc w:val="center"/>
              </w:trPr>
              <w:tc>
                <w:tcPr>
                  <w:tcW w:w="2069" w:type="dxa"/>
                  <w:gridSpan w:val="8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403152"/>
                  <w:tcMar>
                    <w:top w:w="0" w:type="dxa"/>
                  </w:tcMar>
                  <w:vAlign w:val="center"/>
                </w:tcPr>
                <w:p w14:paraId="724DBB77" w14:textId="326D2B39" w:rsidR="00371B3E" w:rsidRPr="00D32161" w:rsidRDefault="00AA075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FFFFFF"/>
                      <w:sz w:val="12"/>
                      <w:szCs w:val="18"/>
                    </w:rPr>
                  </w:pPr>
                  <w:r w:rsidRPr="00D32161">
                    <w:rPr>
                      <w:b/>
                      <w:color w:val="FFFFFF"/>
                      <w:sz w:val="12"/>
                      <w:szCs w:val="18"/>
                    </w:rPr>
                    <w:t>FEBRUARY 202</w:t>
                  </w:r>
                  <w:r w:rsidR="007E6D18">
                    <w:rPr>
                      <w:b/>
                      <w:color w:val="FFFFFF"/>
                      <w:sz w:val="12"/>
                      <w:szCs w:val="18"/>
                    </w:rPr>
                    <w:t>5</w:t>
                  </w:r>
                </w:p>
              </w:tc>
            </w:tr>
            <w:tr w:rsidR="00371B3E" w:rsidRPr="00D32161" w14:paraId="5E9010A1" w14:textId="77777777" w:rsidTr="000376D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E0BBED5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3A4CE25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M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4850FF9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FC29593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W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6F12B9B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h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D228EE2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F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1D04911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</w:tr>
            <w:tr w:rsidR="00371B3E" w:rsidRPr="00D32161" w14:paraId="1ECFE0F5" w14:textId="77777777" w:rsidTr="000845FD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7DAC947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F688BFF" w14:textId="59DE0B66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8CFA25B" w14:textId="574C292D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0946C7B" w14:textId="211FFF5A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91261FB" w14:textId="6393EAC6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145B5F9" w14:textId="3CA287EB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A62E3F4" w14:textId="71356B54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</w:t>
                  </w:r>
                </w:p>
              </w:tc>
            </w:tr>
            <w:tr w:rsidR="00371B3E" w:rsidRPr="00D32161" w14:paraId="53401232" w14:textId="77777777" w:rsidTr="00520A7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7F5DE43" w14:textId="6607186A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E5C8037" w14:textId="7E11AE92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DAF8995" w14:textId="7F48D9A6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4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23DFD89" w14:textId="36B52C1C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5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0F343389" w14:textId="0043DDF7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6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0A9BC2D" w14:textId="115510B2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7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AA4E708" w14:textId="2A78B865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8</w:t>
                  </w:r>
                </w:p>
              </w:tc>
            </w:tr>
            <w:tr w:rsidR="00371B3E" w:rsidRPr="00D32161" w14:paraId="1CCE9A2E" w14:textId="77777777" w:rsidTr="00520A7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C06DE68" w14:textId="5CB312CF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9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0E8F183F" w14:textId="6BACB6CB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0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2A1E1E9" w14:textId="40C121EE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76463E3" w14:textId="5828ED9E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2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158D6CE" w14:textId="57278C22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835606B" w14:textId="28A2791A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2C0E2ED" w14:textId="1CEC5FF4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5</w:t>
                  </w:r>
                </w:p>
              </w:tc>
            </w:tr>
            <w:tr w:rsidR="00371B3E" w:rsidRPr="00D32161" w14:paraId="04CF6445" w14:textId="77777777" w:rsidTr="00520A7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CFDA8C2" w14:textId="5CDD2FBD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6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A3FF058" w14:textId="06A832D2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7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1F43FF4" w14:textId="427A26FA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8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02464145" w14:textId="7A2F530E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9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C42AE6F" w14:textId="02BD8439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0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052AC547" w14:textId="4D433E4F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4DEDCF4" w14:textId="4278BEDB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2</w:t>
                  </w:r>
                </w:p>
              </w:tc>
            </w:tr>
            <w:tr w:rsidR="00371B3E" w:rsidRPr="00D32161" w14:paraId="5DF01A95" w14:textId="77777777" w:rsidTr="000845FD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3466690" w14:textId="03B5B30C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ED95E54" w14:textId="311C4F40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404A950" w14:textId="4563B099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1E03203" w14:textId="2A0105BD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0EB6FAA" w14:textId="073B614E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7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032786AE" w14:textId="72B73719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8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E668459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</w:tr>
          </w:tbl>
          <w:p w14:paraId="5F38A536" w14:textId="5F887FDF" w:rsidR="00371B3E" w:rsidRPr="00D32161" w:rsidRDefault="00FB37AB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 w:rsidRPr="00D32161">
              <w:rPr>
                <w:color w:val="000000"/>
                <w:sz w:val="12"/>
                <w:szCs w:val="15"/>
              </w:rPr>
              <w:t>Service days = 20</w:t>
            </w:r>
          </w:p>
        </w:tc>
      </w:tr>
      <w:tr w:rsidR="00371B3E" w:rsidRPr="00D32161" w14:paraId="6F8A88E5" w14:textId="77777777" w:rsidTr="00954097">
        <w:trPr>
          <w:trHeight w:val="1896"/>
        </w:trPr>
        <w:tc>
          <w:tcPr>
            <w:tcW w:w="242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tbl>
            <w:tblPr>
              <w:tblStyle w:val="a2"/>
              <w:tblW w:w="2084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6"/>
              <w:gridCol w:w="295"/>
              <w:gridCol w:w="296"/>
              <w:gridCol w:w="295"/>
              <w:gridCol w:w="296"/>
              <w:gridCol w:w="295"/>
              <w:gridCol w:w="296"/>
              <w:gridCol w:w="15"/>
            </w:tblGrid>
            <w:tr w:rsidR="00371B3E" w:rsidRPr="00D32161" w14:paraId="30E693FF" w14:textId="77777777" w:rsidTr="00371B3E">
              <w:trPr>
                <w:trHeight w:val="325"/>
                <w:jc w:val="center"/>
              </w:trPr>
              <w:tc>
                <w:tcPr>
                  <w:tcW w:w="2084" w:type="dxa"/>
                  <w:gridSpan w:val="8"/>
                  <w:tcBorders>
                    <w:top w:val="single" w:sz="4" w:space="0" w:color="9EADD6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403152"/>
                  <w:tcMar>
                    <w:top w:w="0" w:type="dxa"/>
                  </w:tcMar>
                  <w:vAlign w:val="center"/>
                </w:tcPr>
                <w:p w14:paraId="4F8809A3" w14:textId="127955DD" w:rsidR="00371B3E" w:rsidRPr="00D32161" w:rsidRDefault="00AA075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FFFFFF"/>
                      <w:sz w:val="12"/>
                      <w:szCs w:val="18"/>
                    </w:rPr>
                  </w:pPr>
                  <w:r w:rsidRPr="00D32161">
                    <w:rPr>
                      <w:b/>
                      <w:color w:val="FFFFFF"/>
                      <w:sz w:val="12"/>
                      <w:szCs w:val="18"/>
                    </w:rPr>
                    <w:t>SEPTEMBER 202</w:t>
                  </w:r>
                  <w:r w:rsidR="005B00AB">
                    <w:rPr>
                      <w:b/>
                      <w:color w:val="FFFFFF"/>
                      <w:sz w:val="12"/>
                      <w:szCs w:val="18"/>
                    </w:rPr>
                    <w:t>4</w:t>
                  </w:r>
                </w:p>
              </w:tc>
            </w:tr>
            <w:tr w:rsidR="00371B3E" w:rsidRPr="00D32161" w14:paraId="2E89CFCD" w14:textId="77777777" w:rsidTr="00371B3E">
              <w:trPr>
                <w:gridAfter w:val="1"/>
                <w:wAfter w:w="15" w:type="dxa"/>
                <w:trHeight w:val="232"/>
                <w:jc w:val="center"/>
              </w:trPr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8C8790D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DD8B246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M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D3C1D5E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63F753D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W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B819A0D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h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5FFA5FD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F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B8F9667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</w:tr>
            <w:tr w:rsidR="00371B3E" w:rsidRPr="00D32161" w14:paraId="58875CCA" w14:textId="77777777" w:rsidTr="00071990">
              <w:trPr>
                <w:gridAfter w:val="1"/>
                <w:wAfter w:w="15" w:type="dxa"/>
                <w:trHeight w:val="232"/>
                <w:jc w:val="center"/>
              </w:trPr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7F5B1E7" w14:textId="2B037643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7B6E13B" w14:textId="3EDCBBA9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DEB6715" w14:textId="35181BA3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ADE5184" w14:textId="39C42A4D" w:rsidR="00371B3E" w:rsidRPr="00D32161" w:rsidRDefault="00DB57A4" w:rsidP="002E2779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 w:themeFill="background1"/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4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DEA1A54" w14:textId="30C6273A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5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900FF81" w14:textId="51467B31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6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656BC6C" w14:textId="0DC47251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7</w:t>
                  </w:r>
                </w:p>
              </w:tc>
            </w:tr>
            <w:tr w:rsidR="00371B3E" w:rsidRPr="00D32161" w14:paraId="5C1B4D92" w14:textId="77777777" w:rsidTr="00071990">
              <w:trPr>
                <w:gridAfter w:val="1"/>
                <w:wAfter w:w="15" w:type="dxa"/>
                <w:trHeight w:val="232"/>
                <w:jc w:val="center"/>
              </w:trPr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BFF9E41" w14:textId="07721A54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8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866FA87" w14:textId="2F73F749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9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1A601DC" w14:textId="126FC1FD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0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8A20F4A" w14:textId="2E8AE203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1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C3176D3" w14:textId="674CE09B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2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0A8810E" w14:textId="08AA080B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3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B6BA811" w14:textId="0142557B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4</w:t>
                  </w:r>
                </w:p>
              </w:tc>
            </w:tr>
            <w:tr w:rsidR="00371B3E" w:rsidRPr="00D32161" w14:paraId="0661A67C" w14:textId="77777777" w:rsidTr="00BC6672">
              <w:trPr>
                <w:gridAfter w:val="1"/>
                <w:wAfter w:w="15" w:type="dxa"/>
                <w:trHeight w:val="232"/>
                <w:jc w:val="center"/>
              </w:trPr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E7BB920" w14:textId="0F9DAD75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5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0B79C75C" w14:textId="04B7081D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6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9E1D9E1" w14:textId="3D79F50B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7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8707530" w14:textId="56D14B59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8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D4C9439" w14:textId="7A84F7A3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9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DDF03C2" w14:textId="0F50AEB4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0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F9FF409" w14:textId="7CB490D5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1</w:t>
                  </w:r>
                </w:p>
              </w:tc>
            </w:tr>
            <w:tr w:rsidR="00371B3E" w:rsidRPr="00D32161" w14:paraId="56928422" w14:textId="77777777" w:rsidTr="00BC6672">
              <w:trPr>
                <w:gridAfter w:val="1"/>
                <w:wAfter w:w="15" w:type="dxa"/>
                <w:trHeight w:val="232"/>
                <w:jc w:val="center"/>
              </w:trPr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B3C92C6" w14:textId="5A5FECD7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2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0DD7AAD2" w14:textId="650A810D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3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5C0FB8E" w14:textId="16A47DB0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4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77F3213" w14:textId="556782BA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5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5B10BA5" w14:textId="0502297C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6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418A5D0" w14:textId="3EB28828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7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09DF37B" w14:textId="4A4218BA" w:rsidR="00371B3E" w:rsidRPr="00D32161" w:rsidRDefault="00F87FF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8</w:t>
                  </w:r>
                </w:p>
              </w:tc>
            </w:tr>
            <w:tr w:rsidR="00371B3E" w:rsidRPr="00D32161" w14:paraId="31BDA66E" w14:textId="77777777" w:rsidTr="00071990">
              <w:trPr>
                <w:gridAfter w:val="1"/>
                <w:wAfter w:w="15" w:type="dxa"/>
                <w:trHeight w:val="232"/>
                <w:jc w:val="center"/>
              </w:trPr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DE3ED02" w14:textId="48F50485" w:rsidR="00371B3E" w:rsidRPr="00D32161" w:rsidRDefault="00A03A45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9</w:t>
                  </w: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C084BB4" w14:textId="2955720A" w:rsidR="00371B3E" w:rsidRPr="00D32161" w:rsidRDefault="00A03A45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0</w:t>
                  </w: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54D1A66" w14:textId="4E04ACD8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9FA8503" w14:textId="2467B1B0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ACD8248" w14:textId="391870E6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90BD4DA" w14:textId="79AFF7BA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6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5F1A116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</w:tr>
          </w:tbl>
          <w:p w14:paraId="53A690D8" w14:textId="06D7FEF7" w:rsidR="00371B3E" w:rsidRPr="00D32161" w:rsidRDefault="00FB37AB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 w:rsidRPr="00D32161">
              <w:rPr>
                <w:color w:val="000000"/>
                <w:sz w:val="12"/>
                <w:szCs w:val="15"/>
              </w:rPr>
              <w:t>Service days = 2</w:t>
            </w:r>
            <w:r w:rsidR="00071990">
              <w:rPr>
                <w:color w:val="000000"/>
                <w:sz w:val="12"/>
                <w:szCs w:val="15"/>
              </w:rPr>
              <w:t>0</w:t>
            </w:r>
          </w:p>
        </w:tc>
        <w:tc>
          <w:tcPr>
            <w:tcW w:w="2828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p w14:paraId="629258DB" w14:textId="303E231A" w:rsidR="00520A72" w:rsidRPr="00D32161" w:rsidRDefault="00071990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2</w:t>
            </w:r>
            <w:r w:rsidR="00520A72" w:rsidRPr="00D32161">
              <w:rPr>
                <w:b/>
                <w:sz w:val="12"/>
                <w:szCs w:val="14"/>
              </w:rPr>
              <w:t>:</w:t>
            </w:r>
            <w:r w:rsidR="001233A5" w:rsidRPr="00D32161">
              <w:rPr>
                <w:sz w:val="12"/>
                <w:szCs w:val="14"/>
              </w:rPr>
              <w:t xml:space="preserve"> Labor Day – No classes</w:t>
            </w:r>
          </w:p>
          <w:p w14:paraId="03F2534F" w14:textId="0249A917" w:rsidR="001233A5" w:rsidRPr="00D32161" w:rsidRDefault="00714514" w:rsidP="00D32161">
            <w:pPr>
              <w:spacing w:line="276" w:lineRule="auto"/>
              <w:rPr>
                <w:i/>
                <w:sz w:val="12"/>
                <w:szCs w:val="14"/>
              </w:rPr>
            </w:pPr>
            <w:r w:rsidRPr="00D32161">
              <w:rPr>
                <w:b/>
                <w:sz w:val="12"/>
                <w:szCs w:val="14"/>
              </w:rPr>
              <w:t>2</w:t>
            </w:r>
            <w:r w:rsidR="00071990">
              <w:rPr>
                <w:b/>
                <w:sz w:val="12"/>
                <w:szCs w:val="14"/>
              </w:rPr>
              <w:t>4</w:t>
            </w:r>
            <w:r w:rsidR="001233A5" w:rsidRPr="00D32161">
              <w:rPr>
                <w:b/>
                <w:sz w:val="12"/>
                <w:szCs w:val="14"/>
              </w:rPr>
              <w:t>:</w:t>
            </w:r>
            <w:r w:rsidR="001233A5" w:rsidRPr="00D32161">
              <w:rPr>
                <w:sz w:val="12"/>
                <w:szCs w:val="14"/>
              </w:rPr>
              <w:t xml:space="preserve"> Midterm grades due by noon</w:t>
            </w:r>
          </w:p>
        </w:tc>
        <w:tc>
          <w:tcPr>
            <w:tcW w:w="336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0272ABB6" w14:textId="77777777" w:rsidR="00371B3E" w:rsidRPr="00D32161" w:rsidRDefault="00371B3E" w:rsidP="00954097">
            <w:pPr>
              <w:rPr>
                <w:sz w:val="12"/>
                <w:szCs w:val="14"/>
              </w:rPr>
            </w:pPr>
          </w:p>
        </w:tc>
        <w:tc>
          <w:tcPr>
            <w:tcW w:w="2737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bottom w:w="115" w:type="dxa"/>
            </w:tcMar>
          </w:tcPr>
          <w:p w14:paraId="79FF45E5" w14:textId="465A8399" w:rsidR="000376D2" w:rsidRPr="00D32161" w:rsidRDefault="006E75E9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12</w:t>
            </w:r>
            <w:r w:rsidR="004314AD" w:rsidRPr="00D32161">
              <w:rPr>
                <w:b/>
                <w:sz w:val="12"/>
                <w:szCs w:val="14"/>
              </w:rPr>
              <w:t>:</w:t>
            </w:r>
            <w:r w:rsidR="004314AD" w:rsidRPr="00D32161">
              <w:rPr>
                <w:sz w:val="12"/>
                <w:szCs w:val="14"/>
              </w:rPr>
              <w:t xml:space="preserve"> Finals:</w:t>
            </w:r>
            <w:r w:rsidR="00307F57" w:rsidRPr="00D32161">
              <w:rPr>
                <w:sz w:val="12"/>
                <w:szCs w:val="14"/>
              </w:rPr>
              <w:t xml:space="preserve"> 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Rdg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4E374C">
              <w:rPr>
                <w:color w:val="000000"/>
                <w:sz w:val="12"/>
                <w:szCs w:val="14"/>
              </w:rPr>
              <w:t>Spkg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Wrtg</w:t>
            </w:r>
            <w:proofErr w:type="spellEnd"/>
          </w:p>
          <w:p w14:paraId="38D28A8C" w14:textId="71A16785" w:rsidR="004314AD" w:rsidRPr="00D32161" w:rsidRDefault="006E75E9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13</w:t>
            </w:r>
            <w:r w:rsidR="004314AD" w:rsidRPr="00D32161">
              <w:rPr>
                <w:b/>
                <w:sz w:val="12"/>
                <w:szCs w:val="14"/>
              </w:rPr>
              <w:t>:</w:t>
            </w:r>
            <w:r w:rsidR="004314AD" w:rsidRPr="00D32161">
              <w:rPr>
                <w:sz w:val="12"/>
                <w:szCs w:val="14"/>
              </w:rPr>
              <w:t xml:space="preserve"> Finals:</w:t>
            </w:r>
            <w:r w:rsidR="00307F57" w:rsidRPr="00D32161">
              <w:rPr>
                <w:color w:val="000000"/>
                <w:sz w:val="12"/>
                <w:szCs w:val="14"/>
              </w:rPr>
              <w:t xml:space="preserve"> </w:t>
            </w:r>
            <w:proofErr w:type="spellStart"/>
            <w:r w:rsidR="004E374C">
              <w:rPr>
                <w:color w:val="000000"/>
                <w:sz w:val="12"/>
                <w:szCs w:val="14"/>
              </w:rPr>
              <w:t>Lstn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Grmr</w:t>
            </w:r>
            <w:proofErr w:type="spellEnd"/>
          </w:p>
          <w:p w14:paraId="3B6B605F" w14:textId="0DE71B8A" w:rsidR="004314AD" w:rsidRDefault="00F86461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1</w:t>
            </w:r>
            <w:r w:rsidR="006E75E9">
              <w:rPr>
                <w:b/>
                <w:sz w:val="12"/>
                <w:szCs w:val="14"/>
              </w:rPr>
              <w:t>4</w:t>
            </w:r>
            <w:r w:rsidR="004314AD" w:rsidRPr="00D32161">
              <w:rPr>
                <w:b/>
                <w:sz w:val="12"/>
                <w:szCs w:val="14"/>
              </w:rPr>
              <w:t>:</w:t>
            </w:r>
            <w:r w:rsidR="004314AD" w:rsidRPr="00D32161">
              <w:rPr>
                <w:sz w:val="12"/>
                <w:szCs w:val="14"/>
              </w:rPr>
              <w:t xml:space="preserve"> End of Term: final grades due 5pm</w:t>
            </w:r>
          </w:p>
          <w:p w14:paraId="602AFFD9" w14:textId="58D4516F" w:rsidR="00F86461" w:rsidRDefault="006E75E9" w:rsidP="00954097">
            <w:pPr>
              <w:spacing w:line="276" w:lineRule="auto"/>
              <w:rPr>
                <w:b/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17-21</w:t>
            </w:r>
            <w:r w:rsidR="00F86461" w:rsidRPr="00D32161">
              <w:rPr>
                <w:b/>
                <w:sz w:val="12"/>
                <w:szCs w:val="14"/>
              </w:rPr>
              <w:t>:</w:t>
            </w:r>
            <w:r w:rsidR="00F86461" w:rsidRPr="00D32161">
              <w:rPr>
                <w:sz w:val="12"/>
                <w:szCs w:val="14"/>
              </w:rPr>
              <w:t xml:space="preserve"> Spring Break – No classes</w:t>
            </w:r>
            <w:r w:rsidR="00F86461" w:rsidRPr="00D32161">
              <w:rPr>
                <w:b/>
                <w:sz w:val="12"/>
                <w:szCs w:val="14"/>
              </w:rPr>
              <w:t xml:space="preserve"> </w:t>
            </w:r>
          </w:p>
          <w:p w14:paraId="6444E989" w14:textId="5FC9B24D" w:rsidR="006E75E9" w:rsidRPr="006E75E9" w:rsidRDefault="006E75E9" w:rsidP="00954097">
            <w:pPr>
              <w:spacing w:line="276" w:lineRule="auto"/>
              <w:rPr>
                <w:sz w:val="12"/>
                <w:szCs w:val="14"/>
              </w:rPr>
            </w:pPr>
            <w:r w:rsidRPr="006E75E9">
              <w:rPr>
                <w:b/>
                <w:sz w:val="12"/>
                <w:szCs w:val="14"/>
              </w:rPr>
              <w:t>22-23:</w:t>
            </w:r>
            <w:r>
              <w:rPr>
                <w:sz w:val="12"/>
                <w:szCs w:val="14"/>
              </w:rPr>
              <w:t xml:space="preserve"> Spring 2 Arrival Day</w:t>
            </w:r>
          </w:p>
          <w:p w14:paraId="67A59AEF" w14:textId="01CAC4D6" w:rsidR="00CA03E8" w:rsidRDefault="00F86461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2</w:t>
            </w:r>
            <w:r w:rsidR="006E75E9">
              <w:rPr>
                <w:b/>
                <w:sz w:val="12"/>
                <w:szCs w:val="14"/>
              </w:rPr>
              <w:t>4</w:t>
            </w:r>
            <w:r w:rsidR="00CA03E8" w:rsidRPr="00CA03E8">
              <w:rPr>
                <w:b/>
                <w:sz w:val="12"/>
                <w:szCs w:val="14"/>
              </w:rPr>
              <w:t>:</w:t>
            </w:r>
            <w:r w:rsidR="00CA03E8">
              <w:rPr>
                <w:sz w:val="12"/>
                <w:szCs w:val="14"/>
              </w:rPr>
              <w:t xml:space="preserve"> Placement Exam, Orientation Begins</w:t>
            </w:r>
          </w:p>
          <w:p w14:paraId="6D348FDB" w14:textId="77777777" w:rsidR="00B9472A" w:rsidRDefault="00F86461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2</w:t>
            </w:r>
            <w:r w:rsidR="00B9472A">
              <w:rPr>
                <w:b/>
                <w:sz w:val="12"/>
                <w:szCs w:val="14"/>
              </w:rPr>
              <w:t>5</w:t>
            </w:r>
            <w:r w:rsidR="00CA03E8" w:rsidRPr="00CA03E8">
              <w:rPr>
                <w:b/>
                <w:sz w:val="12"/>
                <w:szCs w:val="14"/>
              </w:rPr>
              <w:t>:</w:t>
            </w:r>
            <w:r w:rsidR="00CA03E8">
              <w:rPr>
                <w:sz w:val="12"/>
                <w:szCs w:val="14"/>
              </w:rPr>
              <w:t xml:space="preserve"> </w:t>
            </w:r>
            <w:r>
              <w:rPr>
                <w:sz w:val="12"/>
                <w:szCs w:val="14"/>
              </w:rPr>
              <w:t>Schedule Pick-Up</w:t>
            </w:r>
          </w:p>
          <w:p w14:paraId="31D9F4B7" w14:textId="349834D2" w:rsidR="00CA03E8" w:rsidRPr="00D32161" w:rsidRDefault="00B9472A" w:rsidP="00954097">
            <w:pPr>
              <w:spacing w:line="276" w:lineRule="auto"/>
              <w:rPr>
                <w:sz w:val="12"/>
                <w:szCs w:val="14"/>
              </w:rPr>
            </w:pPr>
            <w:r w:rsidRPr="00B9472A">
              <w:rPr>
                <w:b/>
                <w:sz w:val="12"/>
                <w:szCs w:val="14"/>
              </w:rPr>
              <w:t xml:space="preserve">26: </w:t>
            </w:r>
            <w:r w:rsidR="00CA03E8">
              <w:rPr>
                <w:sz w:val="12"/>
                <w:szCs w:val="14"/>
              </w:rPr>
              <w:t>Spring 2 classes begin</w:t>
            </w:r>
          </w:p>
          <w:p w14:paraId="788608CE" w14:textId="4CCD8734" w:rsidR="001233A5" w:rsidRPr="00D32161" w:rsidRDefault="001233A5" w:rsidP="00F86461">
            <w:pPr>
              <w:spacing w:line="276" w:lineRule="auto"/>
              <w:rPr>
                <w:sz w:val="12"/>
                <w:szCs w:val="14"/>
              </w:rPr>
            </w:pPr>
          </w:p>
        </w:tc>
        <w:tc>
          <w:tcPr>
            <w:tcW w:w="2426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bottom w:w="115" w:type="dxa"/>
            </w:tcMar>
          </w:tcPr>
          <w:tbl>
            <w:tblPr>
              <w:tblStyle w:val="a3"/>
              <w:tblW w:w="2069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4"/>
              <w:gridCol w:w="293"/>
              <w:gridCol w:w="294"/>
              <w:gridCol w:w="293"/>
              <w:gridCol w:w="294"/>
              <w:gridCol w:w="293"/>
              <w:gridCol w:w="294"/>
              <w:gridCol w:w="14"/>
            </w:tblGrid>
            <w:tr w:rsidR="00371B3E" w:rsidRPr="00D32161" w14:paraId="7DEF83BB" w14:textId="77777777" w:rsidTr="000376D2">
              <w:trPr>
                <w:trHeight w:val="272"/>
                <w:jc w:val="center"/>
              </w:trPr>
              <w:tc>
                <w:tcPr>
                  <w:tcW w:w="2069" w:type="dxa"/>
                  <w:gridSpan w:val="8"/>
                  <w:tcBorders>
                    <w:top w:val="single" w:sz="4" w:space="0" w:color="9EADD6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403152"/>
                  <w:tcMar>
                    <w:top w:w="0" w:type="dxa"/>
                  </w:tcMar>
                  <w:vAlign w:val="center"/>
                </w:tcPr>
                <w:p w14:paraId="082E93FA" w14:textId="47F4372F" w:rsidR="00371B3E" w:rsidRPr="00D32161" w:rsidRDefault="00AA075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FFFFFF"/>
                      <w:sz w:val="12"/>
                      <w:szCs w:val="18"/>
                    </w:rPr>
                  </w:pPr>
                  <w:r w:rsidRPr="00D32161">
                    <w:rPr>
                      <w:b/>
                      <w:color w:val="FFFFFF"/>
                      <w:sz w:val="12"/>
                      <w:szCs w:val="18"/>
                    </w:rPr>
                    <w:t>MARCH 202</w:t>
                  </w:r>
                  <w:r w:rsidR="007E6D18">
                    <w:rPr>
                      <w:b/>
                      <w:color w:val="FFFFFF"/>
                      <w:sz w:val="12"/>
                      <w:szCs w:val="18"/>
                    </w:rPr>
                    <w:t>5</w:t>
                  </w:r>
                </w:p>
              </w:tc>
            </w:tr>
            <w:tr w:rsidR="00371B3E" w:rsidRPr="00D32161" w14:paraId="3FC693B2" w14:textId="77777777" w:rsidTr="000376D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89D99B0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11DDF6A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M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2109D40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26DA5DA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W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380561D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h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D74800A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F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960C085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</w:tr>
            <w:tr w:rsidR="00371B3E" w:rsidRPr="00D32161" w14:paraId="62954251" w14:textId="77777777" w:rsidTr="006E75E9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01CE44A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F6EAF72" w14:textId="670547F1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44D639C" w14:textId="00D630FA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7F31E2D" w14:textId="7EF5E6A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4D9A1A0" w14:textId="3A9E9A0A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C1A6BF0" w14:textId="718857C2" w:rsidR="00371B3E" w:rsidRPr="00D32161" w:rsidRDefault="00371B3E" w:rsidP="007E6D18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CABB6EB" w14:textId="6AF2FA18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</w:t>
                  </w:r>
                </w:p>
              </w:tc>
            </w:tr>
            <w:tr w:rsidR="00371B3E" w:rsidRPr="00D32161" w14:paraId="155D6C9D" w14:textId="77777777" w:rsidTr="00520A7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31DFB77" w14:textId="462E67EE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0044B623" w14:textId="646B52E9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70C0F24" w14:textId="57729948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4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4ADBB49" w14:textId="631ABB94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5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7F6B444" w14:textId="3DB68A2B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6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E6E58E3" w14:textId="79F33681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7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A54E18B" w14:textId="5B8A618F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8</w:t>
                  </w:r>
                </w:p>
              </w:tc>
            </w:tr>
            <w:tr w:rsidR="00371B3E" w:rsidRPr="00D32161" w14:paraId="096D1814" w14:textId="77777777" w:rsidTr="006E75E9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C1C71B7" w14:textId="7796E918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9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A43598A" w14:textId="20946A06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0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4CED7B9" w14:textId="2E675D34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E36D72F" w14:textId="31A78D1B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2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8E9ED08" w14:textId="189E1D46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1372646" w14:textId="49A7314B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BC40127" w14:textId="6E4A856C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5</w:t>
                  </w:r>
                </w:p>
              </w:tc>
            </w:tr>
            <w:tr w:rsidR="00371B3E" w:rsidRPr="00D32161" w14:paraId="59E58238" w14:textId="77777777" w:rsidTr="006E75E9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94161C0" w14:textId="399DB9E5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6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C4FDC38" w14:textId="16F8A0F2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7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EBFFF2D" w14:textId="1AB5B640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8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6AD28FA" w14:textId="1AD39B2D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9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C09F18A" w14:textId="0E9197C1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0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483F221" w14:textId="6A44BA69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4ECC245" w14:textId="1B2486F7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2</w:t>
                  </w:r>
                </w:p>
              </w:tc>
            </w:tr>
            <w:tr w:rsidR="00371B3E" w:rsidRPr="00D32161" w14:paraId="0391FE01" w14:textId="77777777" w:rsidTr="00CA03E8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4C17E2D" w14:textId="2B1D258D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E126A67" w14:textId="3591FD9F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388B408" w14:textId="55217B8E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E6F5CBD" w14:textId="35FA0D35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145A397" w14:textId="3E7D10AF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7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7A1A51C" w14:textId="574B70E5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8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F47E10F" w14:textId="488607AE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9</w:t>
                  </w:r>
                </w:p>
              </w:tc>
            </w:tr>
            <w:tr w:rsidR="007E6D18" w:rsidRPr="00D32161" w14:paraId="761CBE23" w14:textId="77777777" w:rsidTr="006E75E9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78FED37" w14:textId="5C1B25B5" w:rsidR="007E6D18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0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078C05E4" w14:textId="5F512E9A" w:rsidR="007E6D18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1CAA411" w14:textId="77777777" w:rsidR="007E6D18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604E867" w14:textId="77777777" w:rsidR="007E6D18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554BB84" w14:textId="77777777" w:rsidR="007E6D18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EAA99C9" w14:textId="77777777" w:rsidR="007E6D18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1DA7DE6" w14:textId="77777777" w:rsidR="007E6D18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</w:tr>
          </w:tbl>
          <w:p w14:paraId="710D9C55" w14:textId="44F9CD20" w:rsidR="00371B3E" w:rsidRPr="00D32161" w:rsidRDefault="00FB37AB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 w:rsidRPr="00D32161">
              <w:rPr>
                <w:color w:val="000000"/>
                <w:sz w:val="12"/>
                <w:szCs w:val="15"/>
              </w:rPr>
              <w:t>Service days = 1</w:t>
            </w:r>
            <w:r w:rsidR="006E75E9">
              <w:rPr>
                <w:color w:val="000000"/>
                <w:sz w:val="12"/>
                <w:szCs w:val="15"/>
              </w:rPr>
              <w:t>6</w:t>
            </w:r>
          </w:p>
          <w:p w14:paraId="12CA2217" w14:textId="735327CB" w:rsidR="00954097" w:rsidRPr="00D32161" w:rsidRDefault="00954097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 w:rsidRPr="00D32161">
              <w:rPr>
                <w:color w:val="000000"/>
                <w:sz w:val="12"/>
                <w:szCs w:val="15"/>
              </w:rPr>
              <w:t>Days of instruction, Sp. 1 = 3</w:t>
            </w:r>
            <w:r w:rsidR="004B324B">
              <w:rPr>
                <w:color w:val="000000"/>
                <w:sz w:val="12"/>
                <w:szCs w:val="15"/>
              </w:rPr>
              <w:t>8</w:t>
            </w:r>
          </w:p>
        </w:tc>
      </w:tr>
      <w:tr w:rsidR="00371B3E" w:rsidRPr="00D32161" w14:paraId="34BC911F" w14:textId="77777777" w:rsidTr="00954097">
        <w:trPr>
          <w:trHeight w:val="1815"/>
        </w:trPr>
        <w:tc>
          <w:tcPr>
            <w:tcW w:w="242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tbl>
            <w:tblPr>
              <w:tblStyle w:val="a4"/>
              <w:tblW w:w="2069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4"/>
              <w:gridCol w:w="293"/>
              <w:gridCol w:w="294"/>
              <w:gridCol w:w="293"/>
              <w:gridCol w:w="294"/>
              <w:gridCol w:w="293"/>
              <w:gridCol w:w="294"/>
              <w:gridCol w:w="14"/>
            </w:tblGrid>
            <w:tr w:rsidR="00371B3E" w:rsidRPr="00D32161" w14:paraId="1F63EB2B" w14:textId="77777777" w:rsidTr="000376D2">
              <w:trPr>
                <w:trHeight w:val="272"/>
                <w:jc w:val="center"/>
              </w:trPr>
              <w:tc>
                <w:tcPr>
                  <w:tcW w:w="2069" w:type="dxa"/>
                  <w:gridSpan w:val="8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403152"/>
                  <w:tcMar>
                    <w:top w:w="0" w:type="dxa"/>
                  </w:tcMar>
                  <w:vAlign w:val="center"/>
                </w:tcPr>
                <w:p w14:paraId="522638F5" w14:textId="4832D081" w:rsidR="00371B3E" w:rsidRPr="00D32161" w:rsidRDefault="00AA075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FFFFFF"/>
                      <w:sz w:val="12"/>
                      <w:szCs w:val="18"/>
                    </w:rPr>
                  </w:pPr>
                  <w:r w:rsidRPr="00D32161">
                    <w:rPr>
                      <w:b/>
                      <w:color w:val="FFFFFF"/>
                      <w:sz w:val="12"/>
                      <w:szCs w:val="18"/>
                    </w:rPr>
                    <w:t>OCTOBER 202</w:t>
                  </w:r>
                  <w:r w:rsidR="005B00AB">
                    <w:rPr>
                      <w:b/>
                      <w:color w:val="FFFFFF"/>
                      <w:sz w:val="12"/>
                      <w:szCs w:val="18"/>
                    </w:rPr>
                    <w:t>4</w:t>
                  </w:r>
                </w:p>
              </w:tc>
            </w:tr>
            <w:tr w:rsidR="00371B3E" w:rsidRPr="00D32161" w14:paraId="0D46E869" w14:textId="77777777" w:rsidTr="000376D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57419421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09DCA915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M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714F3E1A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080E637C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W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2B0B3F39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h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698549DE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F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96FB386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</w:tr>
            <w:tr w:rsidR="00371B3E" w:rsidRPr="00D32161" w14:paraId="065BD444" w14:textId="77777777" w:rsidTr="00071990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FFFFFF" w:themeFill="background1"/>
                  <w:vAlign w:val="center"/>
                </w:tcPr>
                <w:p w14:paraId="744EB79E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 w:themeFill="background1"/>
                  <w:vAlign w:val="center"/>
                </w:tcPr>
                <w:p w14:paraId="0AE72070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5FD41BDD" w14:textId="45960895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673DC972" w14:textId="0CB22FE9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4866044A" w14:textId="2AE4ACC7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0CBF579D" w14:textId="21C50B70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390D583" w14:textId="0847BD73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5</w:t>
                  </w:r>
                </w:p>
              </w:tc>
            </w:tr>
            <w:tr w:rsidR="00371B3E" w:rsidRPr="00D32161" w14:paraId="047D5DA5" w14:textId="77777777" w:rsidTr="00BC667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FFFFFF" w:themeFill="background1"/>
                  <w:vAlign w:val="center"/>
                </w:tcPr>
                <w:p w14:paraId="0BEAE7BC" w14:textId="600D8A21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6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4DC8BF29" w14:textId="764E1868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7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295A53A6" w14:textId="23BBFC3E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8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0947D349" w14:textId="1667D9DE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9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2381520A" w14:textId="41B17088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0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33351E27" w14:textId="55051CD4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7D293D0" w14:textId="124D774A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2</w:t>
                  </w:r>
                </w:p>
              </w:tc>
            </w:tr>
            <w:tr w:rsidR="00371B3E" w:rsidRPr="00D32161" w14:paraId="0455DA67" w14:textId="77777777" w:rsidTr="00BC667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87E3691" w14:textId="2EAFCC55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D003848" w14:textId="011B6964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0C7C19AC" w14:textId="51EEE950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0FF1842C" w14:textId="640FDAD0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3F6857AA" w14:textId="232D9B3B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7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20F7D9C5" w14:textId="15F2E636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8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F6A1934" w14:textId="569E298D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9</w:t>
                  </w:r>
                </w:p>
              </w:tc>
            </w:tr>
            <w:tr w:rsidR="00371B3E" w:rsidRPr="00D32161" w14:paraId="7A4AFDC9" w14:textId="77777777" w:rsidTr="00BC667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FFFFFF" w:themeFill="background1"/>
                  <w:vAlign w:val="center"/>
                </w:tcPr>
                <w:p w14:paraId="6CA85438" w14:textId="3B611889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0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10B3C808" w14:textId="47F5FAC7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5C0D8CBB" w14:textId="54331AA1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2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0EDCDA1F" w14:textId="429ECAFE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3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49A89839" w14:textId="06B7E861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4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63E4AF0D" w14:textId="3836752E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5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71C7896" w14:textId="6ADA36A7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6</w:t>
                  </w:r>
                </w:p>
              </w:tc>
            </w:tr>
            <w:tr w:rsidR="00371B3E" w:rsidRPr="00D32161" w14:paraId="2AC004EE" w14:textId="77777777" w:rsidTr="00071990">
              <w:trPr>
                <w:gridAfter w:val="1"/>
                <w:wAfter w:w="14" w:type="dxa"/>
                <w:trHeight w:val="168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FFFFFF" w:themeFill="background1"/>
                  <w:vAlign w:val="center"/>
                </w:tcPr>
                <w:p w14:paraId="29F70C6B" w14:textId="4D603142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7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05A43D37" w14:textId="1C949914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8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08CD2061" w14:textId="77563F79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9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405FE1F6" w14:textId="1D811C01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0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CCC0D9" w:themeFill="accent4" w:themeFillTint="66"/>
                  <w:vAlign w:val="center"/>
                </w:tcPr>
                <w:p w14:paraId="396C611A" w14:textId="17DEA5E9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 w:themeFill="background1"/>
                  <w:vAlign w:val="center"/>
                </w:tcPr>
                <w:p w14:paraId="0DD5E7E8" w14:textId="538F8BBF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22E715E" w14:textId="44F10FC1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</w:tr>
          </w:tbl>
          <w:p w14:paraId="75EAAD13" w14:textId="409D9622" w:rsidR="00371B3E" w:rsidRPr="00D32161" w:rsidRDefault="00FB37AB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 w:rsidRPr="00D32161">
              <w:rPr>
                <w:color w:val="000000"/>
                <w:sz w:val="12"/>
                <w:szCs w:val="15"/>
              </w:rPr>
              <w:t>Service days = 2</w:t>
            </w:r>
            <w:r w:rsidR="00071990">
              <w:rPr>
                <w:color w:val="000000"/>
                <w:sz w:val="12"/>
                <w:szCs w:val="15"/>
              </w:rPr>
              <w:t>3</w:t>
            </w:r>
          </w:p>
          <w:p w14:paraId="2389F9E0" w14:textId="153E7E9E" w:rsidR="00954097" w:rsidRPr="00D32161" w:rsidRDefault="00954097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 w:rsidRPr="00D32161">
              <w:rPr>
                <w:color w:val="000000"/>
                <w:sz w:val="12"/>
                <w:szCs w:val="15"/>
              </w:rPr>
              <w:t>Days of instruction, Fall 1 = 3</w:t>
            </w:r>
            <w:r w:rsidR="007879D6">
              <w:rPr>
                <w:color w:val="000000"/>
                <w:sz w:val="12"/>
                <w:szCs w:val="15"/>
              </w:rPr>
              <w:t>7</w:t>
            </w:r>
          </w:p>
        </w:tc>
        <w:tc>
          <w:tcPr>
            <w:tcW w:w="2828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p w14:paraId="4337B95A" w14:textId="16538E5F" w:rsidR="00371B3E" w:rsidRPr="00D32161" w:rsidRDefault="009309D3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color w:val="000000"/>
                <w:sz w:val="12"/>
                <w:szCs w:val="14"/>
              </w:rPr>
            </w:pPr>
            <w:r w:rsidRPr="00D32161">
              <w:rPr>
                <w:b/>
                <w:color w:val="000000"/>
                <w:sz w:val="12"/>
                <w:szCs w:val="14"/>
              </w:rPr>
              <w:t>1</w:t>
            </w:r>
            <w:r w:rsidR="00071990">
              <w:rPr>
                <w:b/>
                <w:color w:val="000000"/>
                <w:sz w:val="12"/>
                <w:szCs w:val="14"/>
              </w:rPr>
              <w:t>6</w:t>
            </w:r>
            <w:r w:rsidRPr="00D32161">
              <w:rPr>
                <w:b/>
                <w:color w:val="000000"/>
                <w:sz w:val="12"/>
                <w:szCs w:val="14"/>
              </w:rPr>
              <w:t>:</w:t>
            </w:r>
            <w:r w:rsidRPr="00D32161">
              <w:rPr>
                <w:color w:val="000000"/>
                <w:sz w:val="12"/>
                <w:szCs w:val="14"/>
              </w:rPr>
              <w:t xml:space="preserve"> Finals:</w:t>
            </w:r>
            <w:r w:rsidR="00307F57" w:rsidRPr="00D32161">
              <w:rPr>
                <w:color w:val="000000"/>
                <w:sz w:val="12"/>
                <w:szCs w:val="14"/>
              </w:rPr>
              <w:t xml:space="preserve"> 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Rdg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4E374C">
              <w:rPr>
                <w:color w:val="000000"/>
                <w:sz w:val="12"/>
                <w:szCs w:val="14"/>
              </w:rPr>
              <w:t>Spkg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Wrtg</w:t>
            </w:r>
            <w:proofErr w:type="spellEnd"/>
          </w:p>
          <w:p w14:paraId="3E00330A" w14:textId="1D89E536" w:rsidR="009309D3" w:rsidRPr="00D32161" w:rsidRDefault="009309D3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color w:val="000000"/>
                <w:sz w:val="12"/>
                <w:szCs w:val="14"/>
              </w:rPr>
            </w:pPr>
            <w:r w:rsidRPr="00D32161">
              <w:rPr>
                <w:b/>
                <w:color w:val="000000"/>
                <w:sz w:val="12"/>
                <w:szCs w:val="14"/>
              </w:rPr>
              <w:t>1</w:t>
            </w:r>
            <w:r w:rsidR="00071990">
              <w:rPr>
                <w:b/>
                <w:color w:val="000000"/>
                <w:sz w:val="12"/>
                <w:szCs w:val="14"/>
              </w:rPr>
              <w:t>7</w:t>
            </w:r>
            <w:r w:rsidRPr="00D32161">
              <w:rPr>
                <w:b/>
                <w:color w:val="000000"/>
                <w:sz w:val="12"/>
                <w:szCs w:val="14"/>
              </w:rPr>
              <w:t>:</w:t>
            </w:r>
            <w:r w:rsidRPr="00D32161">
              <w:rPr>
                <w:color w:val="000000"/>
                <w:sz w:val="12"/>
                <w:szCs w:val="14"/>
              </w:rPr>
              <w:t xml:space="preserve"> Finals:</w:t>
            </w:r>
            <w:r w:rsidR="00307F57" w:rsidRPr="00D32161">
              <w:rPr>
                <w:color w:val="000000"/>
                <w:sz w:val="12"/>
                <w:szCs w:val="14"/>
              </w:rPr>
              <w:t xml:space="preserve"> </w:t>
            </w:r>
            <w:proofErr w:type="spellStart"/>
            <w:r w:rsidR="004E374C">
              <w:rPr>
                <w:color w:val="000000"/>
                <w:sz w:val="12"/>
                <w:szCs w:val="14"/>
              </w:rPr>
              <w:t>Lstn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Grmr</w:t>
            </w:r>
            <w:proofErr w:type="spellEnd"/>
            <w:r w:rsidR="004B5F8F">
              <w:rPr>
                <w:color w:val="000000"/>
                <w:sz w:val="12"/>
                <w:szCs w:val="14"/>
              </w:rPr>
              <w:t>, Fall 2 arrival day</w:t>
            </w:r>
          </w:p>
          <w:p w14:paraId="35845C6C" w14:textId="670F5D19" w:rsidR="009309D3" w:rsidRDefault="009309D3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color w:val="000000"/>
                <w:sz w:val="12"/>
                <w:szCs w:val="14"/>
              </w:rPr>
            </w:pPr>
            <w:r w:rsidRPr="00D32161">
              <w:rPr>
                <w:b/>
                <w:color w:val="000000"/>
                <w:sz w:val="12"/>
                <w:szCs w:val="14"/>
              </w:rPr>
              <w:t>1</w:t>
            </w:r>
            <w:r w:rsidR="00071990">
              <w:rPr>
                <w:b/>
                <w:color w:val="000000"/>
                <w:sz w:val="12"/>
                <w:szCs w:val="14"/>
              </w:rPr>
              <w:t>8</w:t>
            </w:r>
            <w:r w:rsidRPr="00D32161">
              <w:rPr>
                <w:b/>
                <w:color w:val="000000"/>
                <w:sz w:val="12"/>
                <w:szCs w:val="14"/>
              </w:rPr>
              <w:t>:</w:t>
            </w:r>
            <w:r w:rsidRPr="00D32161">
              <w:rPr>
                <w:color w:val="000000"/>
                <w:sz w:val="12"/>
                <w:szCs w:val="14"/>
              </w:rPr>
              <w:t xml:space="preserve"> End of Term;</w:t>
            </w:r>
            <w:r w:rsidR="00714514" w:rsidRPr="00D32161">
              <w:rPr>
                <w:color w:val="000000"/>
                <w:sz w:val="12"/>
                <w:szCs w:val="14"/>
              </w:rPr>
              <w:t xml:space="preserve"> </w:t>
            </w:r>
            <w:r w:rsidRPr="00D32161">
              <w:rPr>
                <w:color w:val="000000"/>
                <w:sz w:val="12"/>
                <w:szCs w:val="14"/>
              </w:rPr>
              <w:t xml:space="preserve">final grades due by 5pm </w:t>
            </w:r>
          </w:p>
          <w:p w14:paraId="1CCB9450" w14:textId="058EBEC8" w:rsidR="00734D92" w:rsidRDefault="00071990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color w:val="000000"/>
                <w:sz w:val="12"/>
                <w:szCs w:val="14"/>
              </w:rPr>
            </w:pPr>
            <w:r>
              <w:rPr>
                <w:b/>
                <w:color w:val="000000"/>
                <w:sz w:val="12"/>
                <w:szCs w:val="14"/>
              </w:rPr>
              <w:t>21</w:t>
            </w:r>
            <w:r w:rsidR="00AD750F">
              <w:rPr>
                <w:b/>
                <w:color w:val="000000"/>
                <w:sz w:val="12"/>
                <w:szCs w:val="14"/>
              </w:rPr>
              <w:t xml:space="preserve">: </w:t>
            </w:r>
            <w:r w:rsidR="00734D92" w:rsidRPr="0018018A">
              <w:rPr>
                <w:color w:val="000000"/>
                <w:sz w:val="12"/>
                <w:szCs w:val="14"/>
              </w:rPr>
              <w:t>Orientation</w:t>
            </w:r>
            <w:r w:rsidR="00AD750F">
              <w:rPr>
                <w:color w:val="000000"/>
                <w:sz w:val="12"/>
                <w:szCs w:val="14"/>
              </w:rPr>
              <w:t xml:space="preserve"> begins, </w:t>
            </w:r>
            <w:r w:rsidR="004B5F8F">
              <w:rPr>
                <w:color w:val="000000"/>
                <w:sz w:val="12"/>
                <w:szCs w:val="14"/>
              </w:rPr>
              <w:t>Placement Exam</w:t>
            </w:r>
          </w:p>
          <w:p w14:paraId="3F867841" w14:textId="5927BEE4" w:rsidR="004B5F8F" w:rsidRPr="00D32161" w:rsidRDefault="00071990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color w:val="000000"/>
                <w:sz w:val="12"/>
                <w:szCs w:val="14"/>
              </w:rPr>
            </w:pPr>
            <w:r>
              <w:rPr>
                <w:b/>
                <w:color w:val="000000"/>
                <w:sz w:val="12"/>
                <w:szCs w:val="14"/>
              </w:rPr>
              <w:t>22/23</w:t>
            </w:r>
            <w:r w:rsidR="004B5F8F" w:rsidRPr="004B5F8F">
              <w:rPr>
                <w:b/>
                <w:color w:val="000000"/>
                <w:sz w:val="12"/>
                <w:szCs w:val="14"/>
              </w:rPr>
              <w:t>:</w:t>
            </w:r>
            <w:r w:rsidR="004B5F8F">
              <w:rPr>
                <w:color w:val="000000"/>
                <w:sz w:val="12"/>
                <w:szCs w:val="14"/>
              </w:rPr>
              <w:t xml:space="preserve"> Schedule Pick-Up</w:t>
            </w:r>
          </w:p>
          <w:p w14:paraId="08EC2CD9" w14:textId="0E859934" w:rsidR="009309D3" w:rsidRPr="00D32161" w:rsidRDefault="00071990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i/>
                <w:color w:val="000000"/>
                <w:sz w:val="12"/>
                <w:szCs w:val="14"/>
              </w:rPr>
            </w:pPr>
            <w:r>
              <w:rPr>
                <w:b/>
                <w:color w:val="000000"/>
                <w:sz w:val="12"/>
                <w:szCs w:val="14"/>
              </w:rPr>
              <w:t>23</w:t>
            </w:r>
            <w:r w:rsidR="009309D3" w:rsidRPr="00D32161">
              <w:rPr>
                <w:b/>
                <w:color w:val="000000"/>
                <w:sz w:val="12"/>
                <w:szCs w:val="14"/>
              </w:rPr>
              <w:t>:</w:t>
            </w:r>
            <w:r w:rsidR="009309D3" w:rsidRPr="00D32161">
              <w:rPr>
                <w:color w:val="000000"/>
                <w:sz w:val="12"/>
                <w:szCs w:val="14"/>
              </w:rPr>
              <w:t xml:space="preserve"> Fall 2 classes begin</w:t>
            </w:r>
          </w:p>
        </w:tc>
        <w:tc>
          <w:tcPr>
            <w:tcW w:w="336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6781446A" w14:textId="77777777" w:rsidR="00371B3E" w:rsidRPr="00D32161" w:rsidRDefault="00371B3E" w:rsidP="00954097">
            <w:pPr>
              <w:rPr>
                <w:sz w:val="12"/>
                <w:szCs w:val="14"/>
              </w:rPr>
            </w:pPr>
          </w:p>
        </w:tc>
        <w:tc>
          <w:tcPr>
            <w:tcW w:w="2737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bottom w:w="115" w:type="dxa"/>
            </w:tcMar>
          </w:tcPr>
          <w:p w14:paraId="52B7C31A" w14:textId="504596E5" w:rsidR="00D32161" w:rsidRPr="00D32161" w:rsidRDefault="006E75E9" w:rsidP="00D32161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22</w:t>
            </w:r>
            <w:r w:rsidR="00D32161" w:rsidRPr="00D32161">
              <w:rPr>
                <w:b/>
                <w:sz w:val="12"/>
                <w:szCs w:val="14"/>
              </w:rPr>
              <w:t>:</w:t>
            </w:r>
            <w:r w:rsidR="00D32161" w:rsidRPr="00D32161">
              <w:rPr>
                <w:sz w:val="12"/>
                <w:szCs w:val="14"/>
              </w:rPr>
              <w:t xml:space="preserve"> Midterm grades due by noon</w:t>
            </w:r>
          </w:p>
          <w:p w14:paraId="62C554BC" w14:textId="56AE2CE4" w:rsidR="00BC7807" w:rsidRPr="00D32161" w:rsidRDefault="00BC7807" w:rsidP="00954097">
            <w:pPr>
              <w:spacing w:line="276" w:lineRule="auto"/>
              <w:rPr>
                <w:sz w:val="12"/>
                <w:szCs w:val="14"/>
              </w:rPr>
            </w:pPr>
          </w:p>
        </w:tc>
        <w:tc>
          <w:tcPr>
            <w:tcW w:w="2426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bottom w:w="115" w:type="dxa"/>
            </w:tcMar>
          </w:tcPr>
          <w:tbl>
            <w:tblPr>
              <w:tblStyle w:val="a5"/>
              <w:tblW w:w="2069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4"/>
              <w:gridCol w:w="293"/>
              <w:gridCol w:w="294"/>
              <w:gridCol w:w="293"/>
              <w:gridCol w:w="294"/>
              <w:gridCol w:w="293"/>
              <w:gridCol w:w="294"/>
              <w:gridCol w:w="14"/>
            </w:tblGrid>
            <w:tr w:rsidR="00371B3E" w:rsidRPr="00D32161" w14:paraId="4169B52B" w14:textId="77777777" w:rsidTr="000376D2">
              <w:trPr>
                <w:trHeight w:val="272"/>
                <w:jc w:val="center"/>
              </w:trPr>
              <w:tc>
                <w:tcPr>
                  <w:tcW w:w="2069" w:type="dxa"/>
                  <w:gridSpan w:val="8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403152"/>
                  <w:tcMar>
                    <w:top w:w="0" w:type="dxa"/>
                  </w:tcMar>
                  <w:vAlign w:val="center"/>
                </w:tcPr>
                <w:p w14:paraId="7CF79706" w14:textId="42562457" w:rsidR="00371B3E" w:rsidRPr="00D32161" w:rsidRDefault="00AA075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FFFFFF"/>
                      <w:sz w:val="12"/>
                      <w:szCs w:val="18"/>
                    </w:rPr>
                  </w:pPr>
                  <w:r w:rsidRPr="00D32161">
                    <w:rPr>
                      <w:b/>
                      <w:color w:val="FFFFFF"/>
                      <w:sz w:val="12"/>
                      <w:szCs w:val="18"/>
                    </w:rPr>
                    <w:t>APRIL 202</w:t>
                  </w:r>
                  <w:r w:rsidR="007E6D18">
                    <w:rPr>
                      <w:b/>
                      <w:color w:val="FFFFFF"/>
                      <w:sz w:val="12"/>
                      <w:szCs w:val="18"/>
                    </w:rPr>
                    <w:t>5</w:t>
                  </w:r>
                </w:p>
              </w:tc>
            </w:tr>
            <w:tr w:rsidR="00371B3E" w:rsidRPr="00D32161" w14:paraId="62A3C202" w14:textId="77777777" w:rsidTr="000376D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F58135B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0EB50A4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M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E818177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9507C8F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W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FC75AFB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h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DFA31A4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F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24F2DFA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</w:tr>
            <w:tr w:rsidR="00371B3E" w:rsidRPr="00D32161" w14:paraId="7570BA5F" w14:textId="77777777" w:rsidTr="006E75E9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F56C009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E11F607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21865CE" w14:textId="4875C1D5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D063BAB" w14:textId="6899D3D4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032BF2EE" w14:textId="706068D8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81345D7" w14:textId="3DA317D6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66B177C" w14:textId="1A5BDF71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5</w:t>
                  </w:r>
                </w:p>
              </w:tc>
            </w:tr>
            <w:tr w:rsidR="00371B3E" w:rsidRPr="00D32161" w14:paraId="2B812263" w14:textId="77777777" w:rsidTr="006779EC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0AAD5E9" w14:textId="457BD243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6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4DD07D0" w14:textId="7DE3335D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7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E818AEF" w14:textId="134927A1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8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ABBC608" w14:textId="2CCECA89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9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0A902E0" w14:textId="392ED312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0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EE024FE" w14:textId="4D4AF576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7F7E10A" w14:textId="18ECCE22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2</w:t>
                  </w:r>
                </w:p>
              </w:tc>
            </w:tr>
            <w:tr w:rsidR="00371B3E" w:rsidRPr="00D32161" w14:paraId="54948FBF" w14:textId="77777777" w:rsidTr="006779EC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410FD12" w14:textId="69C888FE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AC94B7E" w14:textId="6CFACCE1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7620434" w14:textId="6B96B427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6481A3B" w14:textId="410E839F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7230D04" w14:textId="192C71E3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7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6B74C83" w14:textId="6E2D1669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8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0FF1350" w14:textId="21FC9544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9</w:t>
                  </w:r>
                </w:p>
              </w:tc>
            </w:tr>
            <w:tr w:rsidR="00371B3E" w:rsidRPr="00D32161" w14:paraId="0DFDFEE0" w14:textId="77777777" w:rsidTr="006779EC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25B6841" w14:textId="42D8EC78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0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7BB710F" w14:textId="4EE01C34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CED386C" w14:textId="5A22B684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2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39A5742" w14:textId="3C4D3448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3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3125884" w14:textId="7F255F6B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4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1DA9C1D" w14:textId="5249D212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5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AA3EE69" w14:textId="4137C8C4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6</w:t>
                  </w:r>
                </w:p>
              </w:tc>
            </w:tr>
            <w:tr w:rsidR="00371B3E" w:rsidRPr="00D32161" w14:paraId="1C07D74B" w14:textId="77777777" w:rsidTr="006E75E9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4278AD9" w14:textId="60DA680C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7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C069EDE" w14:textId="5E81299B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8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0509840B" w14:textId="7419B4FF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9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91B41DB" w14:textId="25DFDFCE" w:rsidR="00371B3E" w:rsidRPr="00D32161" w:rsidRDefault="007E6D1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0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5BA60AE" w14:textId="189999F6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A1B98D3" w14:textId="57B427B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FC2B788" w14:textId="35647DE9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</w:tr>
          </w:tbl>
          <w:p w14:paraId="73DB0786" w14:textId="4A5B3BF1" w:rsidR="00371B3E" w:rsidRPr="00D32161" w:rsidRDefault="00FB37AB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 w:rsidRPr="00D32161">
              <w:rPr>
                <w:color w:val="000000"/>
                <w:sz w:val="12"/>
                <w:szCs w:val="15"/>
              </w:rPr>
              <w:t>Service days = 2</w:t>
            </w:r>
            <w:r w:rsidR="006E75E9">
              <w:rPr>
                <w:color w:val="000000"/>
                <w:sz w:val="12"/>
                <w:szCs w:val="15"/>
              </w:rPr>
              <w:t>2</w:t>
            </w:r>
          </w:p>
        </w:tc>
      </w:tr>
      <w:tr w:rsidR="00371B3E" w:rsidRPr="00D32161" w14:paraId="3E4A5451" w14:textId="77777777" w:rsidTr="00781A61">
        <w:trPr>
          <w:trHeight w:val="1719"/>
        </w:trPr>
        <w:tc>
          <w:tcPr>
            <w:tcW w:w="242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tbl>
            <w:tblPr>
              <w:tblStyle w:val="a6"/>
              <w:tblW w:w="2081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4"/>
              <w:gridCol w:w="315"/>
              <w:gridCol w:w="285"/>
              <w:gridCol w:w="293"/>
              <w:gridCol w:w="294"/>
              <w:gridCol w:w="293"/>
              <w:gridCol w:w="307"/>
            </w:tblGrid>
            <w:tr w:rsidR="00371B3E" w:rsidRPr="00D32161" w14:paraId="6CDE06D9" w14:textId="77777777" w:rsidTr="000376D2">
              <w:trPr>
                <w:trHeight w:val="272"/>
                <w:jc w:val="center"/>
              </w:trPr>
              <w:tc>
                <w:tcPr>
                  <w:tcW w:w="2081" w:type="dxa"/>
                  <w:gridSpan w:val="7"/>
                  <w:tcBorders>
                    <w:top w:val="single" w:sz="4" w:space="0" w:color="9EADD6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403152"/>
                  <w:tcMar>
                    <w:top w:w="0" w:type="dxa"/>
                  </w:tcMar>
                  <w:vAlign w:val="center"/>
                </w:tcPr>
                <w:p w14:paraId="576C3299" w14:textId="1E2AC7B2" w:rsidR="00371B3E" w:rsidRPr="00D32161" w:rsidRDefault="00AA075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FFFFFF"/>
                      <w:sz w:val="12"/>
                      <w:szCs w:val="18"/>
                    </w:rPr>
                  </w:pPr>
                  <w:r w:rsidRPr="00D32161">
                    <w:rPr>
                      <w:b/>
                      <w:color w:val="FFFFFF"/>
                      <w:sz w:val="12"/>
                      <w:szCs w:val="18"/>
                    </w:rPr>
                    <w:t>NOVEMBER 202</w:t>
                  </w:r>
                  <w:r w:rsidR="005B00AB">
                    <w:rPr>
                      <w:b/>
                      <w:color w:val="FFFFFF"/>
                      <w:sz w:val="12"/>
                      <w:szCs w:val="18"/>
                    </w:rPr>
                    <w:t>4</w:t>
                  </w:r>
                </w:p>
              </w:tc>
            </w:tr>
            <w:tr w:rsidR="00371B3E" w:rsidRPr="00D32161" w14:paraId="63A77386" w14:textId="77777777" w:rsidTr="00714514">
              <w:trPr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CB9A8EC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  <w:tc>
                <w:tcPr>
                  <w:tcW w:w="31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9922367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M</w:t>
                  </w:r>
                </w:p>
              </w:tc>
              <w:tc>
                <w:tcPr>
                  <w:tcW w:w="28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664ECB4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8D97767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W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9C6853C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h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FF207F8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F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3287F46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</w:tr>
            <w:tr w:rsidR="00371B3E" w:rsidRPr="00D32161" w14:paraId="276FD21C" w14:textId="77777777" w:rsidTr="00071990">
              <w:trPr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A07C661" w14:textId="17646681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31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75243E5" w14:textId="649D15F2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8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A0354B2" w14:textId="6A3BC955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CD52CD1" w14:textId="12A7C1A2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9254D61" w14:textId="48BC3214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7165B07" w14:textId="22998CCC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FAEFEBF" w14:textId="62183CBF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</w:t>
                  </w:r>
                </w:p>
              </w:tc>
            </w:tr>
            <w:tr w:rsidR="00371B3E" w:rsidRPr="00D32161" w14:paraId="4C5C999E" w14:textId="77777777" w:rsidTr="00714514">
              <w:trPr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7DC453B" w14:textId="5257E6BC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</w:t>
                  </w:r>
                </w:p>
              </w:tc>
              <w:tc>
                <w:tcPr>
                  <w:tcW w:w="31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8589FBC" w14:textId="3929EC4C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4</w:t>
                  </w:r>
                </w:p>
              </w:tc>
              <w:tc>
                <w:tcPr>
                  <w:tcW w:w="28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AF4A4B8" w14:textId="73549723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660143D" w14:textId="50ECD27A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EF5497D" w14:textId="264BF155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7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3113EBD" w14:textId="2DB5E483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8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7A0BC17" w14:textId="118C5DEC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9</w:t>
                  </w:r>
                </w:p>
              </w:tc>
            </w:tr>
            <w:tr w:rsidR="00371B3E" w:rsidRPr="00D32161" w14:paraId="5AF7BA07" w14:textId="77777777" w:rsidTr="00714514">
              <w:trPr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77E2562" w14:textId="34481441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0</w:t>
                  </w:r>
                </w:p>
              </w:tc>
              <w:tc>
                <w:tcPr>
                  <w:tcW w:w="31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D6CD20E" w14:textId="12BED2D1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1</w:t>
                  </w:r>
                </w:p>
              </w:tc>
              <w:tc>
                <w:tcPr>
                  <w:tcW w:w="28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2C3386E" w14:textId="27E1FFFA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2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0658A988" w14:textId="7ACF7D98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3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26C8A85" w14:textId="29237CB9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4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90AC810" w14:textId="521B8831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5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DA9ED0B" w14:textId="6D4A2205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6</w:t>
                  </w:r>
                </w:p>
              </w:tc>
            </w:tr>
            <w:tr w:rsidR="00371B3E" w:rsidRPr="00D32161" w14:paraId="41DE1B73" w14:textId="77777777" w:rsidTr="00071990">
              <w:trPr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CA8821F" w14:textId="2CE25B9D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7</w:t>
                  </w:r>
                </w:p>
              </w:tc>
              <w:tc>
                <w:tcPr>
                  <w:tcW w:w="31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794C877" w14:textId="5CFE35D6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8</w:t>
                  </w:r>
                </w:p>
              </w:tc>
              <w:tc>
                <w:tcPr>
                  <w:tcW w:w="28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1DB319B" w14:textId="1E3938B7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9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10ADFE1" w14:textId="126C096B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0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93B62AC" w14:textId="08B28893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6455992" w14:textId="4AC13E8D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D89FDE5" w14:textId="58C68F79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3</w:t>
                  </w:r>
                </w:p>
              </w:tc>
            </w:tr>
            <w:tr w:rsidR="00371B3E" w:rsidRPr="00D32161" w14:paraId="0C71B2E6" w14:textId="77777777" w:rsidTr="00071990">
              <w:trPr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0CFDBC7" w14:textId="0E33132C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4</w:t>
                  </w:r>
                </w:p>
              </w:tc>
              <w:tc>
                <w:tcPr>
                  <w:tcW w:w="31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12F2255" w14:textId="462EF108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5</w:t>
                  </w:r>
                </w:p>
              </w:tc>
              <w:tc>
                <w:tcPr>
                  <w:tcW w:w="285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844E3D5" w14:textId="74BEDF49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6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5E5363A" w14:textId="67630338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7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55E0C5D" w14:textId="1D1330D1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8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40D1597" w14:textId="52C2F1CB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502187A" w14:textId="1EB0782A" w:rsidR="00371B3E" w:rsidRPr="00D32161" w:rsidRDefault="005B00A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0</w:t>
                  </w:r>
                </w:p>
              </w:tc>
            </w:tr>
          </w:tbl>
          <w:p w14:paraId="00E8EC56" w14:textId="442458E4" w:rsidR="00371B3E" w:rsidRPr="00D32161" w:rsidRDefault="00FB37AB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 w:rsidRPr="00D32161">
              <w:rPr>
                <w:color w:val="000000"/>
                <w:sz w:val="12"/>
                <w:szCs w:val="15"/>
              </w:rPr>
              <w:t>Service days = 1</w:t>
            </w:r>
            <w:r w:rsidR="00931A0B">
              <w:rPr>
                <w:color w:val="000000"/>
                <w:sz w:val="12"/>
                <w:szCs w:val="15"/>
              </w:rPr>
              <w:t>6</w:t>
            </w:r>
          </w:p>
        </w:tc>
        <w:tc>
          <w:tcPr>
            <w:tcW w:w="2828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p w14:paraId="4D1C7783" w14:textId="330FC448" w:rsidR="00422468" w:rsidRPr="00D32161" w:rsidRDefault="00422468" w:rsidP="00954097">
            <w:pPr>
              <w:spacing w:line="276" w:lineRule="auto"/>
              <w:rPr>
                <w:sz w:val="12"/>
                <w:szCs w:val="14"/>
              </w:rPr>
            </w:pPr>
            <w:r w:rsidRPr="00D32161">
              <w:rPr>
                <w:b/>
                <w:sz w:val="12"/>
                <w:szCs w:val="14"/>
              </w:rPr>
              <w:t>1</w:t>
            </w:r>
            <w:r w:rsidR="00931A0B">
              <w:rPr>
                <w:b/>
                <w:sz w:val="12"/>
                <w:szCs w:val="14"/>
              </w:rPr>
              <w:t>9</w:t>
            </w:r>
            <w:r w:rsidRPr="00D32161">
              <w:rPr>
                <w:b/>
                <w:sz w:val="12"/>
                <w:szCs w:val="14"/>
              </w:rPr>
              <w:t>:</w:t>
            </w:r>
            <w:r w:rsidRPr="00D32161">
              <w:rPr>
                <w:sz w:val="12"/>
                <w:szCs w:val="14"/>
              </w:rPr>
              <w:t xml:space="preserve"> Midterm Grades due by noon</w:t>
            </w:r>
          </w:p>
          <w:p w14:paraId="57F5A061" w14:textId="5E3B3499" w:rsidR="00422468" w:rsidRPr="00D32161" w:rsidRDefault="00931A0B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18-22</w:t>
            </w:r>
            <w:r w:rsidR="00422468" w:rsidRPr="00D32161">
              <w:rPr>
                <w:b/>
                <w:sz w:val="12"/>
                <w:szCs w:val="14"/>
              </w:rPr>
              <w:t>:</w:t>
            </w:r>
            <w:r w:rsidR="00422468" w:rsidRPr="00D32161">
              <w:rPr>
                <w:sz w:val="12"/>
                <w:szCs w:val="14"/>
              </w:rPr>
              <w:t xml:space="preserve"> International Education Week</w:t>
            </w:r>
          </w:p>
          <w:p w14:paraId="60AAB218" w14:textId="61C9A588" w:rsidR="00422468" w:rsidRPr="00D32161" w:rsidRDefault="00931A0B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25-29</w:t>
            </w:r>
            <w:r w:rsidR="00422468" w:rsidRPr="00D32161">
              <w:rPr>
                <w:b/>
                <w:sz w:val="12"/>
                <w:szCs w:val="14"/>
              </w:rPr>
              <w:t>:</w:t>
            </w:r>
            <w:r w:rsidR="00422468" w:rsidRPr="00D32161">
              <w:rPr>
                <w:sz w:val="12"/>
                <w:szCs w:val="14"/>
              </w:rPr>
              <w:t xml:space="preserve"> </w:t>
            </w:r>
            <w:r>
              <w:rPr>
                <w:sz w:val="12"/>
                <w:szCs w:val="14"/>
              </w:rPr>
              <w:t xml:space="preserve">Fall </w:t>
            </w:r>
            <w:r w:rsidR="00422468" w:rsidRPr="00D32161">
              <w:rPr>
                <w:sz w:val="12"/>
                <w:szCs w:val="14"/>
              </w:rPr>
              <w:t>break – No classes</w:t>
            </w:r>
          </w:p>
          <w:p w14:paraId="20EA8987" w14:textId="77777777" w:rsidR="00422468" w:rsidRPr="00D32161" w:rsidRDefault="00422468" w:rsidP="00954097">
            <w:pPr>
              <w:spacing w:line="276" w:lineRule="auto"/>
              <w:rPr>
                <w:sz w:val="12"/>
                <w:szCs w:val="14"/>
              </w:rPr>
            </w:pPr>
          </w:p>
          <w:p w14:paraId="7F6DFAD7" w14:textId="661F4060" w:rsidR="00422468" w:rsidRPr="00D32161" w:rsidRDefault="00422468" w:rsidP="00954097">
            <w:pPr>
              <w:spacing w:line="276" w:lineRule="auto"/>
              <w:rPr>
                <w:i/>
                <w:sz w:val="12"/>
                <w:szCs w:val="14"/>
              </w:rPr>
            </w:pPr>
          </w:p>
        </w:tc>
        <w:tc>
          <w:tcPr>
            <w:tcW w:w="336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393D06DD" w14:textId="77777777" w:rsidR="00371B3E" w:rsidRPr="00D32161" w:rsidRDefault="00371B3E" w:rsidP="00954097">
            <w:pPr>
              <w:rPr>
                <w:sz w:val="12"/>
                <w:szCs w:val="14"/>
              </w:rPr>
            </w:pPr>
          </w:p>
        </w:tc>
        <w:tc>
          <w:tcPr>
            <w:tcW w:w="2737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bottom w:w="115" w:type="dxa"/>
            </w:tcMar>
          </w:tcPr>
          <w:p w14:paraId="63D5EA9F" w14:textId="55B92F26" w:rsidR="00E36125" w:rsidRPr="00D32161" w:rsidRDefault="00E31266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1</w:t>
            </w:r>
            <w:r w:rsidR="006E75E9">
              <w:rPr>
                <w:b/>
                <w:sz w:val="12"/>
                <w:szCs w:val="14"/>
              </w:rPr>
              <w:t>4</w:t>
            </w:r>
            <w:r w:rsidR="00E36125" w:rsidRPr="00D32161">
              <w:rPr>
                <w:b/>
                <w:sz w:val="12"/>
                <w:szCs w:val="14"/>
              </w:rPr>
              <w:t>:</w:t>
            </w:r>
            <w:r w:rsidR="00E36125" w:rsidRPr="00D32161">
              <w:rPr>
                <w:sz w:val="12"/>
                <w:szCs w:val="14"/>
              </w:rPr>
              <w:t xml:space="preserve"> Finals:</w:t>
            </w:r>
            <w:r w:rsidR="00307F57" w:rsidRPr="00D32161">
              <w:rPr>
                <w:sz w:val="12"/>
                <w:szCs w:val="14"/>
              </w:rPr>
              <w:t xml:space="preserve"> 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Rdg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4E374C">
              <w:rPr>
                <w:color w:val="000000"/>
                <w:sz w:val="12"/>
                <w:szCs w:val="14"/>
              </w:rPr>
              <w:t>Spkg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Wrtg</w:t>
            </w:r>
            <w:proofErr w:type="spellEnd"/>
          </w:p>
          <w:p w14:paraId="26234D0F" w14:textId="778D2E5C" w:rsidR="00E36125" w:rsidRPr="00D32161" w:rsidRDefault="00E31266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1</w:t>
            </w:r>
            <w:r w:rsidR="006E75E9">
              <w:rPr>
                <w:b/>
                <w:sz w:val="12"/>
                <w:szCs w:val="14"/>
              </w:rPr>
              <w:t>5</w:t>
            </w:r>
            <w:r w:rsidR="00E36125" w:rsidRPr="00D32161">
              <w:rPr>
                <w:b/>
                <w:sz w:val="12"/>
                <w:szCs w:val="14"/>
              </w:rPr>
              <w:t>:</w:t>
            </w:r>
            <w:r w:rsidR="00E36125" w:rsidRPr="00D32161">
              <w:rPr>
                <w:sz w:val="12"/>
                <w:szCs w:val="14"/>
              </w:rPr>
              <w:t xml:space="preserve"> Finals:</w:t>
            </w:r>
            <w:r w:rsidR="00307F57" w:rsidRPr="00D32161">
              <w:rPr>
                <w:color w:val="000000"/>
                <w:sz w:val="12"/>
                <w:szCs w:val="14"/>
              </w:rPr>
              <w:t xml:space="preserve"> </w:t>
            </w:r>
            <w:proofErr w:type="spellStart"/>
            <w:r w:rsidR="004E374C">
              <w:rPr>
                <w:color w:val="000000"/>
                <w:sz w:val="12"/>
                <w:szCs w:val="14"/>
              </w:rPr>
              <w:t>Lstn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Grmr</w:t>
            </w:r>
            <w:proofErr w:type="spellEnd"/>
          </w:p>
          <w:p w14:paraId="16ED6DFE" w14:textId="42479EAB" w:rsidR="004D4F09" w:rsidRDefault="00E31266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1</w:t>
            </w:r>
            <w:r w:rsidR="006E75E9">
              <w:rPr>
                <w:b/>
                <w:sz w:val="12"/>
                <w:szCs w:val="14"/>
              </w:rPr>
              <w:t>6</w:t>
            </w:r>
            <w:r w:rsidR="00E36125" w:rsidRPr="00D32161">
              <w:rPr>
                <w:b/>
                <w:sz w:val="12"/>
                <w:szCs w:val="14"/>
              </w:rPr>
              <w:t>:</w:t>
            </w:r>
            <w:r w:rsidR="00E36125" w:rsidRPr="00D32161">
              <w:rPr>
                <w:sz w:val="12"/>
                <w:szCs w:val="14"/>
              </w:rPr>
              <w:t xml:space="preserve"> End of Term</w:t>
            </w:r>
            <w:r w:rsidR="0062048B">
              <w:rPr>
                <w:sz w:val="12"/>
                <w:szCs w:val="14"/>
              </w:rPr>
              <w:t>; final grades due by 5pm</w:t>
            </w:r>
          </w:p>
          <w:p w14:paraId="436355D0" w14:textId="64BF71FA" w:rsidR="00E36125" w:rsidRPr="00D32161" w:rsidRDefault="00E36125" w:rsidP="000636B4">
            <w:pPr>
              <w:spacing w:line="276" w:lineRule="auto"/>
              <w:rPr>
                <w:i/>
                <w:sz w:val="12"/>
                <w:szCs w:val="14"/>
              </w:rPr>
            </w:pPr>
          </w:p>
        </w:tc>
        <w:tc>
          <w:tcPr>
            <w:tcW w:w="2426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bottom w:w="115" w:type="dxa"/>
            </w:tcMar>
          </w:tcPr>
          <w:tbl>
            <w:tblPr>
              <w:tblStyle w:val="a7"/>
              <w:tblW w:w="2069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4"/>
              <w:gridCol w:w="293"/>
              <w:gridCol w:w="294"/>
              <w:gridCol w:w="293"/>
              <w:gridCol w:w="294"/>
              <w:gridCol w:w="293"/>
              <w:gridCol w:w="294"/>
              <w:gridCol w:w="14"/>
            </w:tblGrid>
            <w:tr w:rsidR="00371B3E" w:rsidRPr="00D32161" w14:paraId="7EF64A54" w14:textId="77777777" w:rsidTr="000376D2">
              <w:trPr>
                <w:trHeight w:val="272"/>
                <w:jc w:val="center"/>
              </w:trPr>
              <w:tc>
                <w:tcPr>
                  <w:tcW w:w="2069" w:type="dxa"/>
                  <w:gridSpan w:val="8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403152"/>
                  <w:tcMar>
                    <w:top w:w="0" w:type="dxa"/>
                  </w:tcMar>
                  <w:vAlign w:val="center"/>
                </w:tcPr>
                <w:p w14:paraId="2EE41494" w14:textId="7018DFEA" w:rsidR="00371B3E" w:rsidRPr="00D32161" w:rsidRDefault="00AA075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FFFFFF"/>
                      <w:sz w:val="12"/>
                      <w:szCs w:val="18"/>
                    </w:rPr>
                  </w:pPr>
                  <w:r w:rsidRPr="00D32161">
                    <w:rPr>
                      <w:b/>
                      <w:color w:val="FFFFFF"/>
                      <w:sz w:val="12"/>
                      <w:szCs w:val="18"/>
                    </w:rPr>
                    <w:t>MAY 202</w:t>
                  </w:r>
                  <w:r w:rsidR="006338E8">
                    <w:rPr>
                      <w:b/>
                      <w:color w:val="FFFFFF"/>
                      <w:sz w:val="12"/>
                      <w:szCs w:val="18"/>
                    </w:rPr>
                    <w:t>5</w:t>
                  </w:r>
                </w:p>
              </w:tc>
            </w:tr>
            <w:tr w:rsidR="00371B3E" w:rsidRPr="00D32161" w14:paraId="01879680" w14:textId="77777777" w:rsidTr="000376D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98E6D2E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7FF5081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M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8C05A0E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64B81DC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W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9C1A64B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h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5156F20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F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254FD56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</w:tr>
            <w:tr w:rsidR="00371B3E" w:rsidRPr="00D32161" w14:paraId="1A6C365F" w14:textId="77777777" w:rsidTr="006E75E9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9A56033" w14:textId="655F65C4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8686B1A" w14:textId="05530E5F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8E1C34D" w14:textId="5E5AF773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80E284E" w14:textId="62D3E5AB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22D0F2E" w14:textId="16543A35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05AC1F32" w14:textId="01835820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7357F95" w14:textId="5678537C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</w:t>
                  </w:r>
                </w:p>
              </w:tc>
            </w:tr>
            <w:tr w:rsidR="00960685" w:rsidRPr="00D32161" w14:paraId="44298FED" w14:textId="77777777" w:rsidTr="00960685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46E99AD" w14:textId="46B246FB" w:rsidR="00960685" w:rsidRPr="00D32161" w:rsidRDefault="006338E8" w:rsidP="00960685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4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20A6068" w14:textId="533B2E48" w:rsidR="00960685" w:rsidRPr="00D32161" w:rsidRDefault="006338E8" w:rsidP="00960685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5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3215876" w14:textId="54483C33" w:rsidR="00960685" w:rsidRPr="00D32161" w:rsidRDefault="006338E8" w:rsidP="00960685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6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14B892C" w14:textId="4412697D" w:rsidR="00960685" w:rsidRPr="00D32161" w:rsidRDefault="006338E8" w:rsidP="00960685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7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9DA42CF" w14:textId="076A7222" w:rsidR="00960685" w:rsidRPr="00D32161" w:rsidRDefault="006338E8" w:rsidP="00960685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8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541F9B5" w14:textId="09B12CA4" w:rsidR="00960685" w:rsidRPr="00D32161" w:rsidRDefault="006338E8" w:rsidP="00960685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9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F156DFF" w14:textId="7AD94325" w:rsidR="00960685" w:rsidRPr="00D32161" w:rsidRDefault="006338E8" w:rsidP="00960685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0</w:t>
                  </w:r>
                </w:p>
              </w:tc>
            </w:tr>
            <w:tr w:rsidR="00371B3E" w:rsidRPr="00D32161" w14:paraId="30E9312B" w14:textId="77777777" w:rsidTr="006E75E9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9834B19" w14:textId="1120F67B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0CE4A2F3" w14:textId="3B3BC70C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2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A4C05D7" w14:textId="7A80E8ED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188E07A" w14:textId="16C25C0E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B1853DA" w14:textId="46F43EDC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F55C07C" w14:textId="3F470B75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7C663A3" w14:textId="73838354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7</w:t>
                  </w:r>
                </w:p>
              </w:tc>
            </w:tr>
            <w:tr w:rsidR="00371B3E" w:rsidRPr="00D32161" w14:paraId="32943026" w14:textId="77777777" w:rsidTr="00520A7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D100700" w14:textId="6028572A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8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AE976AB" w14:textId="1987889D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9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97A7F13" w14:textId="1E9E5133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0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B69C69C" w14:textId="426AB1BD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3F505D1" w14:textId="6D8BD7A2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2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9ED1724" w14:textId="7E416502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3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79D8F6E" w14:textId="146F6FFE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4</w:t>
                  </w:r>
                </w:p>
              </w:tc>
            </w:tr>
            <w:tr w:rsidR="00371B3E" w:rsidRPr="00D32161" w14:paraId="2D9B31DE" w14:textId="77777777" w:rsidTr="00222700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A07FCB1" w14:textId="2498EF77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F75F8CE" w14:textId="5FBA7F2C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BD6BCE6" w14:textId="448A495F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7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81970A9" w14:textId="316BB070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8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303EA93" w14:textId="78F83C04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9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84AC174" w14:textId="7381B7EC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0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6EC2D86" w14:textId="240C08F9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1</w:t>
                  </w:r>
                </w:p>
              </w:tc>
            </w:tr>
          </w:tbl>
          <w:p w14:paraId="2B8A6DA0" w14:textId="49326AE3" w:rsidR="00371B3E" w:rsidRPr="00D32161" w:rsidRDefault="00FB37AB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 w:rsidRPr="00D32161">
              <w:rPr>
                <w:color w:val="000000"/>
                <w:sz w:val="12"/>
                <w:szCs w:val="15"/>
              </w:rPr>
              <w:t xml:space="preserve">Service days = </w:t>
            </w:r>
            <w:r w:rsidR="00E31266">
              <w:rPr>
                <w:color w:val="000000"/>
                <w:sz w:val="12"/>
                <w:szCs w:val="15"/>
              </w:rPr>
              <w:t>1</w:t>
            </w:r>
            <w:r w:rsidR="006E75E9">
              <w:rPr>
                <w:color w:val="000000"/>
                <w:sz w:val="12"/>
                <w:szCs w:val="15"/>
              </w:rPr>
              <w:t>2</w:t>
            </w:r>
          </w:p>
          <w:p w14:paraId="0B00F1D6" w14:textId="27D9CE6F" w:rsidR="00D32161" w:rsidRPr="00D32161" w:rsidRDefault="00781A61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>
              <w:rPr>
                <w:color w:val="000000"/>
                <w:sz w:val="12"/>
                <w:szCs w:val="15"/>
              </w:rPr>
              <w:t>Days of instruction, Sp. 2 = 3</w:t>
            </w:r>
            <w:r w:rsidR="00621FE3">
              <w:rPr>
                <w:color w:val="000000"/>
                <w:sz w:val="12"/>
                <w:szCs w:val="15"/>
              </w:rPr>
              <w:t>7</w:t>
            </w:r>
          </w:p>
        </w:tc>
      </w:tr>
      <w:tr w:rsidR="00371B3E" w:rsidRPr="00D32161" w14:paraId="711B2249" w14:textId="77777777" w:rsidTr="00781A61">
        <w:trPr>
          <w:trHeight w:val="1584"/>
        </w:trPr>
        <w:tc>
          <w:tcPr>
            <w:tcW w:w="242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tbl>
            <w:tblPr>
              <w:tblStyle w:val="a8"/>
              <w:tblW w:w="2069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4"/>
              <w:gridCol w:w="293"/>
              <w:gridCol w:w="294"/>
              <w:gridCol w:w="293"/>
              <w:gridCol w:w="294"/>
              <w:gridCol w:w="293"/>
              <w:gridCol w:w="294"/>
              <w:gridCol w:w="14"/>
            </w:tblGrid>
            <w:tr w:rsidR="00371B3E" w:rsidRPr="00D32161" w14:paraId="5E5D5C5F" w14:textId="77777777" w:rsidTr="000376D2">
              <w:trPr>
                <w:trHeight w:val="272"/>
                <w:jc w:val="center"/>
              </w:trPr>
              <w:tc>
                <w:tcPr>
                  <w:tcW w:w="2069" w:type="dxa"/>
                  <w:gridSpan w:val="8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403152"/>
                  <w:tcMar>
                    <w:top w:w="0" w:type="dxa"/>
                  </w:tcMar>
                  <w:vAlign w:val="center"/>
                </w:tcPr>
                <w:p w14:paraId="1C5E07C9" w14:textId="2147BD56" w:rsidR="00371B3E" w:rsidRPr="00D32161" w:rsidRDefault="00AA075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FFFFFF"/>
                      <w:sz w:val="12"/>
                      <w:szCs w:val="18"/>
                    </w:rPr>
                  </w:pPr>
                  <w:r w:rsidRPr="00D32161">
                    <w:rPr>
                      <w:b/>
                      <w:color w:val="FFFFFF"/>
                      <w:sz w:val="12"/>
                      <w:szCs w:val="18"/>
                    </w:rPr>
                    <w:t>DECEMBER 202</w:t>
                  </w:r>
                  <w:r w:rsidR="00542AD3">
                    <w:rPr>
                      <w:b/>
                      <w:color w:val="FFFFFF"/>
                      <w:sz w:val="12"/>
                      <w:szCs w:val="18"/>
                    </w:rPr>
                    <w:t>4</w:t>
                  </w:r>
                </w:p>
              </w:tc>
            </w:tr>
            <w:tr w:rsidR="00371B3E" w:rsidRPr="00D32161" w14:paraId="025B4255" w14:textId="77777777" w:rsidTr="000376D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EAD84C0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1CA843B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M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13F9409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F1F1DD9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W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7C8DBFB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h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FAC1755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F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807E7FB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</w:tr>
            <w:tr w:rsidR="00371B3E" w:rsidRPr="00D32161" w14:paraId="7DAC7594" w14:textId="77777777" w:rsidTr="00931A0B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20C688F" w14:textId="58375AFE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113F9D6" w14:textId="5EAA9870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66466F2" w14:textId="51A6FC8B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4CE2CCE" w14:textId="0E334401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4999AF9" w14:textId="13C4344C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3DB2EE0" w14:textId="316C0F83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AA24136" w14:textId="0A5C6E93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7</w:t>
                  </w:r>
                </w:p>
              </w:tc>
            </w:tr>
            <w:tr w:rsidR="00371B3E" w:rsidRPr="00D32161" w14:paraId="08EE11F6" w14:textId="77777777" w:rsidTr="00BC667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C279B1C" w14:textId="0E30D06F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8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676742F" w14:textId="2DF5B3E7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9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954284F" w14:textId="3B7EFB06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0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C9B34A4" w14:textId="26D56433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93F5E88" w14:textId="275AFAA8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2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F1A5110" w14:textId="05D235D6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3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FA49B7F" w14:textId="65DCF440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4</w:t>
                  </w:r>
                </w:p>
              </w:tc>
            </w:tr>
            <w:tr w:rsidR="00371B3E" w:rsidRPr="00D32161" w14:paraId="6BD8E159" w14:textId="77777777" w:rsidTr="00A862F0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033AE09" w14:textId="755CF642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9A8546E" w14:textId="0087E242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9BBCC89" w14:textId="205A8280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7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4A2960A" w14:textId="7B4620A4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8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C62B12F" w14:textId="19D89C29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CCC0D9" w:themeFill="accent4" w:themeFillTint="66"/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9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313430B7" w14:textId="555B2A17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0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A3DB1C0" w14:textId="5527B936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1</w:t>
                  </w:r>
                </w:p>
              </w:tc>
            </w:tr>
            <w:tr w:rsidR="00371B3E" w:rsidRPr="00D32161" w14:paraId="548D949F" w14:textId="77777777" w:rsidTr="00097706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A4A01EC" w14:textId="1A50AB0D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2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438BED6" w14:textId="6A07B89E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3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FFDD436" w14:textId="79D77640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4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7C2E580" w14:textId="1AC76AFF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5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AEB16B9" w14:textId="01418720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6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7D38C07" w14:textId="7D95F40D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7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9AFB3B3" w14:textId="1892872D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8</w:t>
                  </w:r>
                </w:p>
              </w:tc>
            </w:tr>
            <w:tr w:rsidR="00371B3E" w:rsidRPr="00D32161" w14:paraId="6C6081D3" w14:textId="77777777" w:rsidTr="00097706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68B7340" w14:textId="783B3609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9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ED12FC6" w14:textId="3E62FD20" w:rsidR="00371B3E" w:rsidRPr="00D32161" w:rsidRDefault="00542AD3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0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A228A61" w14:textId="1BA99CCB" w:rsidR="00371B3E" w:rsidRPr="00D32161" w:rsidRDefault="00542AD3" w:rsidP="00542AD3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A23A812" w14:textId="64624A28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4F385B1" w14:textId="29C3DDD0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D5CB841" w14:textId="5A214303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9159777" w14:textId="4914AABF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</w:tr>
          </w:tbl>
          <w:p w14:paraId="21F070B9" w14:textId="694183A3" w:rsidR="00FB37AB" w:rsidRPr="00D32161" w:rsidRDefault="00A862F0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 w:rsidRPr="00D32161">
              <w:rPr>
                <w:color w:val="000000"/>
                <w:sz w:val="12"/>
                <w:szCs w:val="15"/>
              </w:rPr>
              <w:t>Service days = 1</w:t>
            </w:r>
            <w:r w:rsidR="00931A0B">
              <w:rPr>
                <w:color w:val="000000"/>
                <w:sz w:val="12"/>
                <w:szCs w:val="15"/>
              </w:rPr>
              <w:t>5</w:t>
            </w:r>
          </w:p>
          <w:p w14:paraId="4D617470" w14:textId="073010DD" w:rsidR="00954097" w:rsidRPr="00D32161" w:rsidRDefault="00954097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 w:rsidRPr="00D32161">
              <w:rPr>
                <w:color w:val="000000"/>
                <w:sz w:val="12"/>
                <w:szCs w:val="15"/>
              </w:rPr>
              <w:t>Days of instruction, Fall 2 = 3</w:t>
            </w:r>
            <w:r w:rsidR="00CF0369">
              <w:rPr>
                <w:color w:val="000000"/>
                <w:sz w:val="12"/>
                <w:szCs w:val="15"/>
              </w:rPr>
              <w:t>7</w:t>
            </w:r>
          </w:p>
        </w:tc>
        <w:tc>
          <w:tcPr>
            <w:tcW w:w="2828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p w14:paraId="4A0663FD" w14:textId="23CF3ECC" w:rsidR="001233A5" w:rsidRPr="00D32161" w:rsidRDefault="00907A81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color w:val="000000"/>
                <w:sz w:val="12"/>
                <w:szCs w:val="14"/>
              </w:rPr>
            </w:pPr>
            <w:r>
              <w:rPr>
                <w:b/>
                <w:color w:val="000000"/>
                <w:sz w:val="12"/>
                <w:szCs w:val="14"/>
              </w:rPr>
              <w:t>1</w:t>
            </w:r>
            <w:r w:rsidR="00931A0B">
              <w:rPr>
                <w:b/>
                <w:color w:val="000000"/>
                <w:sz w:val="12"/>
                <w:szCs w:val="14"/>
              </w:rPr>
              <w:t>8</w:t>
            </w:r>
            <w:r w:rsidR="001233A5" w:rsidRPr="00D32161">
              <w:rPr>
                <w:b/>
                <w:color w:val="000000"/>
                <w:sz w:val="12"/>
                <w:szCs w:val="14"/>
              </w:rPr>
              <w:t xml:space="preserve">: </w:t>
            </w:r>
            <w:r w:rsidR="001233A5" w:rsidRPr="00D32161">
              <w:rPr>
                <w:color w:val="000000"/>
                <w:sz w:val="12"/>
                <w:szCs w:val="14"/>
              </w:rPr>
              <w:t>Finals:</w:t>
            </w:r>
            <w:r w:rsidR="00307F57" w:rsidRPr="00D32161">
              <w:rPr>
                <w:color w:val="000000"/>
                <w:sz w:val="12"/>
                <w:szCs w:val="14"/>
              </w:rPr>
              <w:t xml:space="preserve">  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Rdg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4E374C">
              <w:rPr>
                <w:color w:val="000000"/>
                <w:sz w:val="12"/>
                <w:szCs w:val="14"/>
              </w:rPr>
              <w:t>Spkg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Wrtg</w:t>
            </w:r>
            <w:proofErr w:type="spellEnd"/>
          </w:p>
          <w:p w14:paraId="08C977ED" w14:textId="5C603335" w:rsidR="001233A5" w:rsidRPr="00D32161" w:rsidRDefault="00907A81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color w:val="000000"/>
                <w:sz w:val="12"/>
                <w:szCs w:val="14"/>
              </w:rPr>
            </w:pPr>
            <w:r>
              <w:rPr>
                <w:b/>
                <w:color w:val="000000"/>
                <w:sz w:val="12"/>
                <w:szCs w:val="14"/>
              </w:rPr>
              <w:t>1</w:t>
            </w:r>
            <w:r w:rsidR="00931A0B">
              <w:rPr>
                <w:b/>
                <w:color w:val="000000"/>
                <w:sz w:val="12"/>
                <w:szCs w:val="14"/>
              </w:rPr>
              <w:t>9</w:t>
            </w:r>
            <w:r w:rsidR="001233A5" w:rsidRPr="00D32161">
              <w:rPr>
                <w:b/>
                <w:color w:val="000000"/>
                <w:sz w:val="12"/>
                <w:szCs w:val="14"/>
              </w:rPr>
              <w:t xml:space="preserve">: </w:t>
            </w:r>
            <w:r w:rsidR="001233A5" w:rsidRPr="00D32161">
              <w:rPr>
                <w:color w:val="000000"/>
                <w:sz w:val="12"/>
                <w:szCs w:val="14"/>
              </w:rPr>
              <w:t>Finals:</w:t>
            </w:r>
            <w:r w:rsidR="00307F57" w:rsidRPr="00D32161">
              <w:rPr>
                <w:color w:val="000000"/>
                <w:sz w:val="12"/>
                <w:szCs w:val="14"/>
              </w:rPr>
              <w:t xml:space="preserve"> </w:t>
            </w:r>
            <w:proofErr w:type="spellStart"/>
            <w:r w:rsidR="004E374C">
              <w:rPr>
                <w:color w:val="000000"/>
                <w:sz w:val="12"/>
                <w:szCs w:val="14"/>
              </w:rPr>
              <w:t>Lstn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Grmr</w:t>
            </w:r>
            <w:proofErr w:type="spellEnd"/>
          </w:p>
          <w:p w14:paraId="43E7B777" w14:textId="72B644AE" w:rsidR="001233A5" w:rsidRPr="00D32161" w:rsidRDefault="00931A0B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color w:val="000000"/>
                <w:sz w:val="12"/>
                <w:szCs w:val="14"/>
              </w:rPr>
            </w:pPr>
            <w:r>
              <w:rPr>
                <w:b/>
                <w:color w:val="000000"/>
                <w:sz w:val="12"/>
                <w:szCs w:val="14"/>
              </w:rPr>
              <w:t>20</w:t>
            </w:r>
            <w:r w:rsidR="001233A5" w:rsidRPr="00D32161">
              <w:rPr>
                <w:b/>
                <w:color w:val="000000"/>
                <w:sz w:val="12"/>
                <w:szCs w:val="14"/>
              </w:rPr>
              <w:t xml:space="preserve">: </w:t>
            </w:r>
            <w:r w:rsidR="001233A5" w:rsidRPr="00D32161">
              <w:rPr>
                <w:color w:val="000000"/>
                <w:sz w:val="12"/>
                <w:szCs w:val="14"/>
              </w:rPr>
              <w:t>End of Term: finals grades due by 5pm</w:t>
            </w:r>
          </w:p>
          <w:p w14:paraId="14D5BACE" w14:textId="0AE71963" w:rsidR="00520A72" w:rsidRPr="00D32161" w:rsidRDefault="00520A72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i/>
                <w:color w:val="000000"/>
                <w:sz w:val="12"/>
                <w:szCs w:val="14"/>
              </w:rPr>
            </w:pPr>
          </w:p>
        </w:tc>
        <w:tc>
          <w:tcPr>
            <w:tcW w:w="336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666C3FF5" w14:textId="77777777" w:rsidR="00371B3E" w:rsidRPr="00D32161" w:rsidRDefault="00371B3E" w:rsidP="00954097">
            <w:pPr>
              <w:rPr>
                <w:sz w:val="12"/>
                <w:szCs w:val="14"/>
              </w:rPr>
            </w:pPr>
          </w:p>
        </w:tc>
        <w:tc>
          <w:tcPr>
            <w:tcW w:w="2737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bottom w:w="115" w:type="dxa"/>
            </w:tcMar>
          </w:tcPr>
          <w:p w14:paraId="4D93B06B" w14:textId="17459557" w:rsidR="000636B4" w:rsidRPr="000636B4" w:rsidRDefault="001474FE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1-2</w:t>
            </w:r>
            <w:r w:rsidR="000636B4">
              <w:rPr>
                <w:b/>
                <w:sz w:val="12"/>
                <w:szCs w:val="14"/>
              </w:rPr>
              <w:t xml:space="preserve">: </w:t>
            </w:r>
            <w:r w:rsidR="000636B4">
              <w:rPr>
                <w:sz w:val="12"/>
                <w:szCs w:val="14"/>
              </w:rPr>
              <w:t>Summer Arrival Day</w:t>
            </w:r>
          </w:p>
          <w:p w14:paraId="4265D368" w14:textId="77777777" w:rsidR="00DB57A4" w:rsidRDefault="001474FE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4</w:t>
            </w:r>
            <w:r w:rsidR="00901E74" w:rsidRPr="00D32161">
              <w:rPr>
                <w:b/>
                <w:sz w:val="12"/>
                <w:szCs w:val="14"/>
              </w:rPr>
              <w:t>:</w:t>
            </w:r>
            <w:r w:rsidR="00901E74" w:rsidRPr="00D32161">
              <w:rPr>
                <w:sz w:val="12"/>
                <w:szCs w:val="14"/>
              </w:rPr>
              <w:t xml:space="preserve"> Summer Orientation Begins</w:t>
            </w:r>
            <w:r w:rsidR="00AF01C0">
              <w:rPr>
                <w:sz w:val="12"/>
                <w:szCs w:val="14"/>
              </w:rPr>
              <w:t xml:space="preserve"> </w:t>
            </w:r>
          </w:p>
          <w:p w14:paraId="7081D6F1" w14:textId="18334E07" w:rsidR="00371B3E" w:rsidRPr="00D32161" w:rsidRDefault="00DB57A4" w:rsidP="00954097">
            <w:pPr>
              <w:spacing w:line="276" w:lineRule="auto"/>
              <w:rPr>
                <w:sz w:val="12"/>
                <w:szCs w:val="14"/>
              </w:rPr>
            </w:pPr>
            <w:r w:rsidRPr="00DB57A4">
              <w:rPr>
                <w:b/>
                <w:sz w:val="12"/>
                <w:szCs w:val="14"/>
              </w:rPr>
              <w:t>6</w:t>
            </w:r>
            <w:r>
              <w:rPr>
                <w:sz w:val="12"/>
                <w:szCs w:val="14"/>
              </w:rPr>
              <w:t xml:space="preserve">: </w:t>
            </w:r>
            <w:r w:rsidR="00FB6280" w:rsidRPr="00D32161">
              <w:rPr>
                <w:sz w:val="12"/>
                <w:szCs w:val="14"/>
              </w:rPr>
              <w:t>Placement exam</w:t>
            </w:r>
          </w:p>
          <w:p w14:paraId="6ABF128D" w14:textId="5A0413D8" w:rsidR="00D32161" w:rsidRPr="00D32161" w:rsidRDefault="001474FE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9</w:t>
            </w:r>
            <w:r w:rsidR="00FB6280" w:rsidRPr="00D32161">
              <w:rPr>
                <w:b/>
                <w:sz w:val="12"/>
                <w:szCs w:val="14"/>
              </w:rPr>
              <w:t>:</w:t>
            </w:r>
            <w:r w:rsidR="00FB6280" w:rsidRPr="00D32161">
              <w:rPr>
                <w:sz w:val="12"/>
                <w:szCs w:val="14"/>
              </w:rPr>
              <w:t xml:space="preserve"> </w:t>
            </w:r>
            <w:r w:rsidR="00D32161" w:rsidRPr="00D32161">
              <w:rPr>
                <w:sz w:val="12"/>
                <w:szCs w:val="14"/>
              </w:rPr>
              <w:t xml:space="preserve"> Schedule Pick-up </w:t>
            </w:r>
          </w:p>
          <w:p w14:paraId="20896C17" w14:textId="30DCDD2D" w:rsidR="00FB6280" w:rsidRPr="00D32161" w:rsidRDefault="001474FE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10</w:t>
            </w:r>
            <w:r w:rsidR="00D32161" w:rsidRPr="00D32161">
              <w:rPr>
                <w:b/>
                <w:sz w:val="12"/>
                <w:szCs w:val="14"/>
              </w:rPr>
              <w:t xml:space="preserve">: </w:t>
            </w:r>
            <w:r w:rsidR="00D32161" w:rsidRPr="00D32161">
              <w:rPr>
                <w:sz w:val="12"/>
                <w:szCs w:val="14"/>
              </w:rPr>
              <w:t>Summer classes begin</w:t>
            </w:r>
          </w:p>
          <w:p w14:paraId="499C2422" w14:textId="48119431" w:rsidR="00FB6280" w:rsidRPr="00D32161" w:rsidRDefault="00FB6280" w:rsidP="00954097">
            <w:pPr>
              <w:spacing w:line="276" w:lineRule="auto"/>
              <w:rPr>
                <w:sz w:val="12"/>
                <w:szCs w:val="14"/>
              </w:rPr>
            </w:pPr>
          </w:p>
        </w:tc>
        <w:tc>
          <w:tcPr>
            <w:tcW w:w="2426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bottom w:w="115" w:type="dxa"/>
            </w:tcMar>
          </w:tcPr>
          <w:tbl>
            <w:tblPr>
              <w:tblStyle w:val="a9"/>
              <w:tblW w:w="2069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4"/>
              <w:gridCol w:w="293"/>
              <w:gridCol w:w="294"/>
              <w:gridCol w:w="293"/>
              <w:gridCol w:w="294"/>
              <w:gridCol w:w="293"/>
              <w:gridCol w:w="294"/>
              <w:gridCol w:w="14"/>
            </w:tblGrid>
            <w:tr w:rsidR="00371B3E" w:rsidRPr="00D32161" w14:paraId="41E1AA24" w14:textId="77777777" w:rsidTr="000376D2">
              <w:trPr>
                <w:trHeight w:val="272"/>
                <w:jc w:val="center"/>
              </w:trPr>
              <w:tc>
                <w:tcPr>
                  <w:tcW w:w="2069" w:type="dxa"/>
                  <w:gridSpan w:val="8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403152"/>
                  <w:tcMar>
                    <w:top w:w="0" w:type="dxa"/>
                  </w:tcMar>
                  <w:vAlign w:val="center"/>
                </w:tcPr>
                <w:p w14:paraId="0818FE55" w14:textId="1349FD6B" w:rsidR="00371B3E" w:rsidRPr="00D32161" w:rsidRDefault="00AA075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FFFFFF"/>
                      <w:sz w:val="12"/>
                      <w:szCs w:val="18"/>
                    </w:rPr>
                  </w:pPr>
                  <w:r w:rsidRPr="00D32161">
                    <w:rPr>
                      <w:b/>
                      <w:color w:val="FFFFFF"/>
                      <w:sz w:val="12"/>
                      <w:szCs w:val="18"/>
                    </w:rPr>
                    <w:t>JUNE 202</w:t>
                  </w:r>
                  <w:r w:rsidR="006338E8">
                    <w:rPr>
                      <w:b/>
                      <w:color w:val="FFFFFF"/>
                      <w:sz w:val="12"/>
                      <w:szCs w:val="18"/>
                    </w:rPr>
                    <w:t>5</w:t>
                  </w:r>
                </w:p>
              </w:tc>
            </w:tr>
            <w:tr w:rsidR="00371B3E" w:rsidRPr="00D32161" w14:paraId="39CA62E8" w14:textId="77777777" w:rsidTr="000376D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94907D0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1BD7D25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M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D76D253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26FAAD9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W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0FA0181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h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2186DF5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F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E3F3468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</w:tr>
            <w:tr w:rsidR="00371B3E" w:rsidRPr="00D32161" w14:paraId="3A25A22E" w14:textId="77777777" w:rsidTr="00DB57A4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441320E" w14:textId="1DB337A9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429F968" w14:textId="7F6B205D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951FF13" w14:textId="4BC5850C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9B32BC9" w14:textId="738E0189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9A3741E" w14:textId="3FCE5FD4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6EAA8248" w14:textId="7044BD41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E54E6C4" w14:textId="383B117D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7</w:t>
                  </w:r>
                </w:p>
              </w:tc>
            </w:tr>
            <w:tr w:rsidR="00371B3E" w:rsidRPr="00D32161" w14:paraId="71946997" w14:textId="77777777" w:rsidTr="001474FE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0CB824C" w14:textId="1447DDB2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8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2A52714E" w14:textId="2F802CE1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9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37D1930E" w14:textId="56BCA086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0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7E035221" w14:textId="018AD785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6072B838" w14:textId="3D76DDC6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2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2C121C7A" w14:textId="26473854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3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DDB4FE2" w14:textId="71B31F2B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4</w:t>
                  </w:r>
                </w:p>
              </w:tc>
            </w:tr>
            <w:tr w:rsidR="00371B3E" w:rsidRPr="00D32161" w14:paraId="3CDE35A1" w14:textId="77777777" w:rsidTr="00901E74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5A3B38C" w14:textId="18AFCBBE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542BFF10" w14:textId="63A3104F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36E4F6A9" w14:textId="04E191E1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7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08D76FD0" w14:textId="71BA8BA2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8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4BE93DCD" w14:textId="130BDD5D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9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4DF4C700" w14:textId="3F326F91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0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283298F" w14:textId="37533BD6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1</w:t>
                  </w:r>
                </w:p>
              </w:tc>
            </w:tr>
            <w:tr w:rsidR="00371B3E" w:rsidRPr="00D32161" w14:paraId="0DD819A2" w14:textId="77777777" w:rsidTr="00901E74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3BC43CC" w14:textId="102C455F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2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5881A893" w14:textId="3DD7520D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3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012CE37A" w14:textId="084B028A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4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321F6B28" w14:textId="56EF4A5E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5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7A5E9AF8" w14:textId="242FFC7A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6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1A6C25B4" w14:textId="04568DC8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7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1EF212A" w14:textId="06226003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8</w:t>
                  </w:r>
                </w:p>
              </w:tc>
            </w:tr>
            <w:tr w:rsidR="00371B3E" w:rsidRPr="00D32161" w14:paraId="206CDF12" w14:textId="77777777" w:rsidTr="000636B4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65C195E" w14:textId="735DBBF1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9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064609DD" w14:textId="05027AB3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0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7F5072D" w14:textId="4B29DDD3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E21236A" w14:textId="202FB55B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85859B8" w14:textId="614D2565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076DB3B" w14:textId="67A07C84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AC55C26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</w:tr>
          </w:tbl>
          <w:p w14:paraId="0BB67109" w14:textId="10036863" w:rsidR="00371B3E" w:rsidRPr="00D32161" w:rsidRDefault="00781A61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sz w:val="12"/>
                <w:szCs w:val="15"/>
              </w:rPr>
            </w:pPr>
            <w:r>
              <w:rPr>
                <w:sz w:val="12"/>
                <w:szCs w:val="15"/>
              </w:rPr>
              <w:t xml:space="preserve">Service days = </w:t>
            </w:r>
            <w:r w:rsidR="000636B4">
              <w:rPr>
                <w:sz w:val="12"/>
                <w:szCs w:val="15"/>
              </w:rPr>
              <w:t>1</w:t>
            </w:r>
            <w:r w:rsidR="00DB57A4">
              <w:rPr>
                <w:sz w:val="12"/>
                <w:szCs w:val="15"/>
              </w:rPr>
              <w:t>7</w:t>
            </w:r>
          </w:p>
        </w:tc>
      </w:tr>
      <w:tr w:rsidR="00371B3E" w:rsidRPr="00D32161" w14:paraId="1B09DFAD" w14:textId="77777777" w:rsidTr="00781A61">
        <w:trPr>
          <w:trHeight w:val="1674"/>
        </w:trPr>
        <w:tc>
          <w:tcPr>
            <w:tcW w:w="242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tbl>
            <w:tblPr>
              <w:tblStyle w:val="aa"/>
              <w:tblW w:w="2069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4"/>
              <w:gridCol w:w="293"/>
              <w:gridCol w:w="294"/>
              <w:gridCol w:w="293"/>
              <w:gridCol w:w="294"/>
              <w:gridCol w:w="293"/>
              <w:gridCol w:w="294"/>
              <w:gridCol w:w="14"/>
            </w:tblGrid>
            <w:tr w:rsidR="00371B3E" w:rsidRPr="00D32161" w14:paraId="5C3AAB72" w14:textId="77777777" w:rsidTr="000376D2">
              <w:trPr>
                <w:trHeight w:val="272"/>
                <w:jc w:val="center"/>
              </w:trPr>
              <w:tc>
                <w:tcPr>
                  <w:tcW w:w="2069" w:type="dxa"/>
                  <w:gridSpan w:val="8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403152"/>
                  <w:tcMar>
                    <w:top w:w="0" w:type="dxa"/>
                  </w:tcMar>
                  <w:vAlign w:val="center"/>
                </w:tcPr>
                <w:p w14:paraId="31F9EE60" w14:textId="00BEAE96" w:rsidR="00371B3E" w:rsidRPr="00D32161" w:rsidRDefault="00A85F81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FFFFFF"/>
                      <w:sz w:val="12"/>
                      <w:szCs w:val="18"/>
                    </w:rPr>
                  </w:pPr>
                  <w:r w:rsidRPr="00D32161">
                    <w:rPr>
                      <w:b/>
                      <w:color w:val="FFFFFF"/>
                      <w:sz w:val="12"/>
                      <w:szCs w:val="18"/>
                    </w:rPr>
                    <w:t>JANUARY 202</w:t>
                  </w:r>
                  <w:r w:rsidR="002C03BA">
                    <w:rPr>
                      <w:b/>
                      <w:color w:val="FFFFFF"/>
                      <w:sz w:val="12"/>
                      <w:szCs w:val="18"/>
                    </w:rPr>
                    <w:t>5</w:t>
                  </w:r>
                </w:p>
              </w:tc>
            </w:tr>
            <w:tr w:rsidR="00371B3E" w:rsidRPr="00D32161" w14:paraId="052B7F21" w14:textId="77777777" w:rsidTr="000376D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1D014B2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6B6DA2A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M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FDC4D82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1963C4E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W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B94727F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h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8F95D22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F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176C9E0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</w:tr>
            <w:tr w:rsidR="00371B3E" w:rsidRPr="00D32161" w14:paraId="6016816C" w14:textId="77777777" w:rsidTr="00F86461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0B8C5EA" w14:textId="664666E1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B8D934C" w14:textId="35E5AE44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158BD07" w14:textId="475B291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458771B" w14:textId="45BE613C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0DE1E2E" w14:textId="5D049AAE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43881B6" w14:textId="1805557A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6D4E307" w14:textId="48A1AD1F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4</w:t>
                  </w:r>
                </w:p>
              </w:tc>
            </w:tr>
            <w:tr w:rsidR="00371B3E" w:rsidRPr="00D32161" w14:paraId="5683F3D0" w14:textId="77777777" w:rsidTr="00333256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A6FEC11" w14:textId="0114E1EE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2C02E3B" w14:textId="4C4038CA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71BA500B" w14:textId="736381B7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7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39DA232" w14:textId="45E29FD7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8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16416BB" w14:textId="7AC13593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9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7C8D11D" w14:textId="58A39AB5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0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E0AFC76" w14:textId="3FC043E0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1</w:t>
                  </w:r>
                </w:p>
              </w:tc>
            </w:tr>
            <w:tr w:rsidR="00371B3E" w:rsidRPr="00D32161" w14:paraId="0D79DAE7" w14:textId="77777777" w:rsidTr="002A3BE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F2D4E34" w14:textId="7EAE1F48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2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81DD9FD" w14:textId="61C6AC2D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3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C408220" w14:textId="784567FC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4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1CCB67A" w14:textId="4CFCD38E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5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58150A4" w14:textId="46F408BB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6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5CFF9A30" w14:textId="519A42B2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7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4CB11E1" w14:textId="18FFF4EC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8</w:t>
                  </w:r>
                </w:p>
              </w:tc>
            </w:tr>
            <w:tr w:rsidR="00371B3E" w:rsidRPr="00D32161" w14:paraId="4707CF15" w14:textId="77777777" w:rsidTr="005B4308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6CF948E" w14:textId="2BF761FA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9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482CDC0" w14:textId="59D5DD08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0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91C0124" w14:textId="33508F2E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2647301" w14:textId="4FBB7521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2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29CDEA8" w14:textId="31084C05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17169F16" w14:textId="55E85C2C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9E1D07A" w14:textId="56B8A173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5</w:t>
                  </w:r>
                </w:p>
              </w:tc>
            </w:tr>
            <w:tr w:rsidR="00371B3E" w:rsidRPr="00D32161" w14:paraId="3ED43660" w14:textId="77777777" w:rsidTr="00333256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1A02EA6" w14:textId="63134C4C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6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492A5DDC" w14:textId="040CF4E7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7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95FACAA" w14:textId="098931BB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8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666FFD9A" w14:textId="573CD318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9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7160E2EC" w14:textId="36733EE5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0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CCC0D9" w:themeFill="accent4" w:themeFillTint="66"/>
                  <w:vAlign w:val="center"/>
                </w:tcPr>
                <w:p w14:paraId="2CEE59BE" w14:textId="127E1576" w:rsidR="00371B3E" w:rsidRPr="00D32161" w:rsidRDefault="009A7F42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EF597FA" w14:textId="55B2351B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</w:tr>
          </w:tbl>
          <w:p w14:paraId="1D6E362E" w14:textId="01D74F4C" w:rsidR="00371B3E" w:rsidRPr="00D32161" w:rsidRDefault="00A862F0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 w:rsidRPr="00D32161">
              <w:rPr>
                <w:color w:val="000000"/>
                <w:sz w:val="12"/>
                <w:szCs w:val="15"/>
              </w:rPr>
              <w:t>Service days = 1</w:t>
            </w:r>
            <w:r w:rsidR="000D161E">
              <w:rPr>
                <w:color w:val="000000"/>
                <w:sz w:val="12"/>
                <w:szCs w:val="15"/>
              </w:rPr>
              <w:t>3</w:t>
            </w:r>
          </w:p>
        </w:tc>
        <w:tc>
          <w:tcPr>
            <w:tcW w:w="2828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p w14:paraId="7C02D019" w14:textId="49BAD208" w:rsidR="00781A61" w:rsidRDefault="00333256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color w:val="000000"/>
                <w:sz w:val="12"/>
                <w:szCs w:val="14"/>
              </w:rPr>
            </w:pPr>
            <w:r>
              <w:rPr>
                <w:b/>
                <w:color w:val="000000"/>
                <w:sz w:val="12"/>
                <w:szCs w:val="14"/>
              </w:rPr>
              <w:t>11-12</w:t>
            </w:r>
            <w:r w:rsidR="002A3BE2" w:rsidRPr="00D32161">
              <w:rPr>
                <w:b/>
                <w:color w:val="000000"/>
                <w:sz w:val="12"/>
                <w:szCs w:val="14"/>
              </w:rPr>
              <w:t xml:space="preserve">: </w:t>
            </w:r>
            <w:r w:rsidR="00781A61" w:rsidRPr="00781A61">
              <w:rPr>
                <w:color w:val="000000"/>
                <w:sz w:val="12"/>
                <w:szCs w:val="14"/>
              </w:rPr>
              <w:t>Spring 1</w:t>
            </w:r>
            <w:r w:rsidR="00781A61">
              <w:rPr>
                <w:b/>
                <w:color w:val="000000"/>
                <w:sz w:val="12"/>
                <w:szCs w:val="14"/>
              </w:rPr>
              <w:t xml:space="preserve"> </w:t>
            </w:r>
            <w:r w:rsidR="00781A61" w:rsidRPr="00781A61">
              <w:rPr>
                <w:color w:val="000000"/>
                <w:sz w:val="12"/>
                <w:szCs w:val="14"/>
              </w:rPr>
              <w:t>a</w:t>
            </w:r>
            <w:r w:rsidR="002A3BE2" w:rsidRPr="00D32161">
              <w:rPr>
                <w:color w:val="000000"/>
                <w:sz w:val="12"/>
                <w:szCs w:val="14"/>
              </w:rPr>
              <w:t xml:space="preserve">rrival </w:t>
            </w:r>
            <w:r w:rsidR="00781A61">
              <w:rPr>
                <w:color w:val="000000"/>
                <w:sz w:val="12"/>
                <w:szCs w:val="14"/>
              </w:rPr>
              <w:t>d</w:t>
            </w:r>
            <w:r w:rsidR="002A3BE2" w:rsidRPr="00D32161">
              <w:rPr>
                <w:color w:val="000000"/>
                <w:sz w:val="12"/>
                <w:szCs w:val="14"/>
              </w:rPr>
              <w:t>ay</w:t>
            </w:r>
          </w:p>
          <w:p w14:paraId="4A7F4D1A" w14:textId="414562E6" w:rsidR="002A3BE2" w:rsidRPr="00D32161" w:rsidRDefault="00333256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color w:val="000000"/>
                <w:sz w:val="12"/>
                <w:szCs w:val="14"/>
              </w:rPr>
            </w:pPr>
            <w:r>
              <w:rPr>
                <w:b/>
                <w:color w:val="000000"/>
                <w:sz w:val="12"/>
                <w:szCs w:val="14"/>
              </w:rPr>
              <w:t>14</w:t>
            </w:r>
            <w:r w:rsidR="00781A61" w:rsidRPr="00781A61">
              <w:rPr>
                <w:b/>
                <w:color w:val="000000"/>
                <w:sz w:val="12"/>
                <w:szCs w:val="14"/>
              </w:rPr>
              <w:t>:</w:t>
            </w:r>
            <w:r w:rsidR="00781A61">
              <w:rPr>
                <w:color w:val="000000"/>
                <w:sz w:val="12"/>
                <w:szCs w:val="14"/>
              </w:rPr>
              <w:t xml:space="preserve"> Orientation begins</w:t>
            </w:r>
            <w:r w:rsidR="00101BF2">
              <w:rPr>
                <w:color w:val="000000"/>
                <w:sz w:val="12"/>
                <w:szCs w:val="14"/>
              </w:rPr>
              <w:t>, Placement Exam</w:t>
            </w:r>
          </w:p>
          <w:p w14:paraId="761034B8" w14:textId="22FFFBBC" w:rsidR="00565544" w:rsidRDefault="00333256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color w:val="000000"/>
                <w:sz w:val="12"/>
                <w:szCs w:val="14"/>
              </w:rPr>
            </w:pPr>
            <w:r>
              <w:rPr>
                <w:b/>
                <w:color w:val="000000"/>
                <w:sz w:val="12"/>
                <w:szCs w:val="14"/>
              </w:rPr>
              <w:t>17</w:t>
            </w:r>
            <w:r w:rsidR="00565544" w:rsidRPr="00565544">
              <w:rPr>
                <w:b/>
                <w:color w:val="000000"/>
                <w:sz w:val="12"/>
                <w:szCs w:val="14"/>
              </w:rPr>
              <w:t>:</w:t>
            </w:r>
            <w:r w:rsidR="00565544">
              <w:rPr>
                <w:color w:val="000000"/>
                <w:sz w:val="12"/>
                <w:szCs w:val="14"/>
              </w:rPr>
              <w:t xml:space="preserve"> Schedule Pick-up</w:t>
            </w:r>
          </w:p>
          <w:p w14:paraId="51691331" w14:textId="47122BF9" w:rsidR="00B9472A" w:rsidRPr="00D32161" w:rsidRDefault="00B9472A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color w:val="000000"/>
                <w:sz w:val="12"/>
                <w:szCs w:val="14"/>
              </w:rPr>
            </w:pPr>
            <w:r>
              <w:rPr>
                <w:b/>
                <w:color w:val="000000"/>
                <w:sz w:val="12"/>
                <w:szCs w:val="14"/>
              </w:rPr>
              <w:t>20</w:t>
            </w:r>
            <w:r w:rsidRPr="00D32161">
              <w:rPr>
                <w:b/>
                <w:color w:val="000000"/>
                <w:sz w:val="12"/>
                <w:szCs w:val="14"/>
              </w:rPr>
              <w:t>:</w:t>
            </w:r>
            <w:r w:rsidRPr="00D32161">
              <w:rPr>
                <w:color w:val="000000"/>
                <w:sz w:val="12"/>
                <w:szCs w:val="14"/>
              </w:rPr>
              <w:t xml:space="preserve"> MLK Day – No classes</w:t>
            </w:r>
          </w:p>
          <w:p w14:paraId="3921B2DE" w14:textId="4EF217F0" w:rsidR="002A3BE2" w:rsidRPr="00D32161" w:rsidRDefault="00333256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color w:val="000000"/>
                <w:sz w:val="12"/>
                <w:szCs w:val="14"/>
              </w:rPr>
            </w:pPr>
            <w:r>
              <w:rPr>
                <w:b/>
                <w:color w:val="000000"/>
                <w:sz w:val="12"/>
                <w:szCs w:val="14"/>
              </w:rPr>
              <w:t>21</w:t>
            </w:r>
            <w:r w:rsidR="002A3BE2" w:rsidRPr="00D32161">
              <w:rPr>
                <w:color w:val="000000"/>
                <w:sz w:val="12"/>
                <w:szCs w:val="14"/>
              </w:rPr>
              <w:t>: Classes Begin</w:t>
            </w:r>
          </w:p>
          <w:p w14:paraId="496883A9" w14:textId="48DB6008" w:rsidR="00520A72" w:rsidRPr="00D32161" w:rsidRDefault="00520A72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spacing w:line="276" w:lineRule="auto"/>
              <w:rPr>
                <w:i/>
                <w:color w:val="000000"/>
                <w:sz w:val="12"/>
                <w:szCs w:val="14"/>
              </w:rPr>
            </w:pPr>
          </w:p>
        </w:tc>
        <w:tc>
          <w:tcPr>
            <w:tcW w:w="336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498FD8B0" w14:textId="77777777" w:rsidR="00371B3E" w:rsidRPr="00D32161" w:rsidRDefault="00371B3E" w:rsidP="00954097">
            <w:pPr>
              <w:rPr>
                <w:sz w:val="12"/>
                <w:szCs w:val="14"/>
              </w:rPr>
            </w:pPr>
          </w:p>
        </w:tc>
        <w:tc>
          <w:tcPr>
            <w:tcW w:w="2737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bottom w:w="115" w:type="dxa"/>
            </w:tcMar>
          </w:tcPr>
          <w:p w14:paraId="12A67F5B" w14:textId="533C6F7F" w:rsidR="00D32161" w:rsidRPr="00D32161" w:rsidRDefault="00BC7807" w:rsidP="00954097">
            <w:pPr>
              <w:spacing w:line="276" w:lineRule="auto"/>
              <w:rPr>
                <w:sz w:val="12"/>
                <w:szCs w:val="14"/>
              </w:rPr>
            </w:pPr>
            <w:r w:rsidRPr="00D32161">
              <w:rPr>
                <w:b/>
                <w:sz w:val="12"/>
                <w:szCs w:val="14"/>
              </w:rPr>
              <w:t xml:space="preserve">4: </w:t>
            </w:r>
            <w:r w:rsidR="00D32161" w:rsidRPr="00D32161">
              <w:rPr>
                <w:sz w:val="12"/>
                <w:szCs w:val="14"/>
              </w:rPr>
              <w:t>July 4 holiday – No classes</w:t>
            </w:r>
          </w:p>
          <w:p w14:paraId="09EE9D81" w14:textId="7E8B4F71" w:rsidR="00E43BCC" w:rsidRDefault="005821AD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8</w:t>
            </w:r>
            <w:r w:rsidR="00BC7807" w:rsidRPr="00D32161">
              <w:rPr>
                <w:b/>
                <w:sz w:val="12"/>
                <w:szCs w:val="14"/>
              </w:rPr>
              <w:t>:</w:t>
            </w:r>
            <w:r w:rsidR="00BC7807" w:rsidRPr="00D32161">
              <w:rPr>
                <w:sz w:val="12"/>
                <w:szCs w:val="14"/>
              </w:rPr>
              <w:t xml:space="preserve"> </w:t>
            </w:r>
            <w:r w:rsidR="00D32161" w:rsidRPr="00D32161">
              <w:rPr>
                <w:sz w:val="12"/>
                <w:szCs w:val="14"/>
              </w:rPr>
              <w:t xml:space="preserve"> Midterm Grades due by noon</w:t>
            </w:r>
          </w:p>
          <w:p w14:paraId="4361E1B5" w14:textId="334D9BA5" w:rsidR="00371B3E" w:rsidRPr="00D32161" w:rsidRDefault="005821AD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30</w:t>
            </w:r>
            <w:r w:rsidR="00901E74" w:rsidRPr="00D32161">
              <w:rPr>
                <w:b/>
                <w:sz w:val="12"/>
                <w:szCs w:val="14"/>
              </w:rPr>
              <w:t>:</w:t>
            </w:r>
            <w:r w:rsidR="00901E74" w:rsidRPr="00D32161">
              <w:rPr>
                <w:sz w:val="12"/>
                <w:szCs w:val="14"/>
              </w:rPr>
              <w:t xml:space="preserve"> Finals:</w:t>
            </w:r>
            <w:r w:rsidR="00307F57" w:rsidRPr="00D32161">
              <w:rPr>
                <w:color w:val="000000"/>
                <w:sz w:val="12"/>
                <w:szCs w:val="14"/>
              </w:rPr>
              <w:t xml:space="preserve"> 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Rdg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4E374C">
              <w:rPr>
                <w:color w:val="000000"/>
                <w:sz w:val="12"/>
                <w:szCs w:val="14"/>
              </w:rPr>
              <w:t>Spkg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Wrtg</w:t>
            </w:r>
            <w:proofErr w:type="spellEnd"/>
          </w:p>
          <w:p w14:paraId="368E44B8" w14:textId="06EABF41" w:rsidR="00901E74" w:rsidRPr="00D32161" w:rsidRDefault="005821AD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>31</w:t>
            </w:r>
            <w:r w:rsidR="00901E74" w:rsidRPr="00D32161">
              <w:rPr>
                <w:b/>
                <w:sz w:val="12"/>
                <w:szCs w:val="14"/>
              </w:rPr>
              <w:t>:</w:t>
            </w:r>
            <w:r w:rsidR="00901E74" w:rsidRPr="00D32161">
              <w:rPr>
                <w:sz w:val="12"/>
                <w:szCs w:val="14"/>
              </w:rPr>
              <w:t xml:space="preserve"> Finals:</w:t>
            </w:r>
            <w:r w:rsidR="00307F57" w:rsidRPr="00D32161">
              <w:rPr>
                <w:color w:val="000000"/>
                <w:sz w:val="12"/>
                <w:szCs w:val="14"/>
              </w:rPr>
              <w:t xml:space="preserve"> </w:t>
            </w:r>
            <w:proofErr w:type="spellStart"/>
            <w:r w:rsidR="004E374C">
              <w:rPr>
                <w:color w:val="000000"/>
                <w:sz w:val="12"/>
                <w:szCs w:val="14"/>
              </w:rPr>
              <w:t>Lstn</w:t>
            </w:r>
            <w:proofErr w:type="spellEnd"/>
            <w:r w:rsidR="00307F57" w:rsidRPr="00D32161">
              <w:rPr>
                <w:color w:val="000000"/>
                <w:sz w:val="12"/>
                <w:szCs w:val="14"/>
              </w:rPr>
              <w:t>/</w:t>
            </w:r>
            <w:proofErr w:type="spellStart"/>
            <w:r w:rsidR="00307F57" w:rsidRPr="00D32161">
              <w:rPr>
                <w:color w:val="000000"/>
                <w:sz w:val="12"/>
                <w:szCs w:val="14"/>
              </w:rPr>
              <w:t>Grmr</w:t>
            </w:r>
            <w:proofErr w:type="spellEnd"/>
          </w:p>
          <w:p w14:paraId="2E9ADC46" w14:textId="03E8F832" w:rsidR="00901E74" w:rsidRPr="00D32161" w:rsidRDefault="006C4AC0" w:rsidP="00954097">
            <w:pPr>
              <w:spacing w:line="276" w:lineRule="auto"/>
              <w:rPr>
                <w:sz w:val="12"/>
                <w:szCs w:val="14"/>
              </w:rPr>
            </w:pPr>
            <w:r>
              <w:rPr>
                <w:b/>
                <w:sz w:val="12"/>
                <w:szCs w:val="14"/>
              </w:rPr>
              <w:t xml:space="preserve">Aug. </w:t>
            </w:r>
            <w:r w:rsidR="005821AD">
              <w:rPr>
                <w:b/>
                <w:sz w:val="12"/>
                <w:szCs w:val="14"/>
              </w:rPr>
              <w:t>1</w:t>
            </w:r>
            <w:r w:rsidR="00901E74" w:rsidRPr="00D32161">
              <w:rPr>
                <w:b/>
                <w:sz w:val="12"/>
                <w:szCs w:val="14"/>
              </w:rPr>
              <w:t>:</w:t>
            </w:r>
            <w:r w:rsidR="00901E74" w:rsidRPr="00D32161">
              <w:rPr>
                <w:sz w:val="12"/>
                <w:szCs w:val="14"/>
              </w:rPr>
              <w:t xml:space="preserve"> End of Term; final grades due by 5pm</w:t>
            </w:r>
            <w:bookmarkStart w:id="2" w:name="_GoBack"/>
            <w:bookmarkEnd w:id="2"/>
          </w:p>
        </w:tc>
        <w:tc>
          <w:tcPr>
            <w:tcW w:w="2426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bottom w:w="115" w:type="dxa"/>
            </w:tcMar>
          </w:tcPr>
          <w:tbl>
            <w:tblPr>
              <w:tblStyle w:val="ab"/>
              <w:tblW w:w="2069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94"/>
              <w:gridCol w:w="293"/>
              <w:gridCol w:w="294"/>
              <w:gridCol w:w="293"/>
              <w:gridCol w:w="294"/>
              <w:gridCol w:w="293"/>
              <w:gridCol w:w="294"/>
              <w:gridCol w:w="14"/>
            </w:tblGrid>
            <w:tr w:rsidR="00371B3E" w:rsidRPr="00D32161" w14:paraId="2ACDD3C3" w14:textId="77777777" w:rsidTr="000376D2">
              <w:trPr>
                <w:trHeight w:val="272"/>
                <w:jc w:val="center"/>
              </w:trPr>
              <w:tc>
                <w:tcPr>
                  <w:tcW w:w="2069" w:type="dxa"/>
                  <w:gridSpan w:val="8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403152"/>
                  <w:tcMar>
                    <w:top w:w="0" w:type="dxa"/>
                  </w:tcMar>
                  <w:vAlign w:val="center"/>
                </w:tcPr>
                <w:p w14:paraId="76F4DCF6" w14:textId="2B22AECA" w:rsidR="00371B3E" w:rsidRPr="00D32161" w:rsidRDefault="00AA075B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FFFFFF"/>
                      <w:sz w:val="12"/>
                      <w:szCs w:val="18"/>
                    </w:rPr>
                  </w:pPr>
                  <w:r w:rsidRPr="00D32161">
                    <w:rPr>
                      <w:b/>
                      <w:color w:val="FFFFFF"/>
                      <w:sz w:val="12"/>
                      <w:szCs w:val="18"/>
                    </w:rPr>
                    <w:t>JULY 202</w:t>
                  </w:r>
                  <w:r w:rsidR="006338E8">
                    <w:rPr>
                      <w:b/>
                      <w:color w:val="FFFFFF"/>
                      <w:sz w:val="12"/>
                      <w:szCs w:val="18"/>
                    </w:rPr>
                    <w:t>5</w:t>
                  </w:r>
                </w:p>
              </w:tc>
            </w:tr>
            <w:tr w:rsidR="00371B3E" w:rsidRPr="00D32161" w14:paraId="79B57AAB" w14:textId="77777777" w:rsidTr="000376D2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541A633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291BB82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M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BD340EC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26E5748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W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E172BD1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Th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9F8AF6A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F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46E6214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color w:val="000000"/>
                      <w:sz w:val="12"/>
                      <w:szCs w:val="13"/>
                    </w:rPr>
                  </w:pPr>
                  <w:r w:rsidRPr="00D32161">
                    <w:rPr>
                      <w:b/>
                      <w:color w:val="000000"/>
                      <w:sz w:val="12"/>
                      <w:szCs w:val="13"/>
                    </w:rPr>
                    <w:t>S</w:t>
                  </w:r>
                </w:p>
              </w:tc>
            </w:tr>
            <w:tr w:rsidR="00371B3E" w:rsidRPr="00D32161" w14:paraId="73683A02" w14:textId="77777777" w:rsidTr="000636B4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22FF76B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533A31B" w14:textId="77777777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6905177A" w14:textId="6C9847CF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036286E7" w14:textId="2907B488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75DE0EC0" w14:textId="27A58147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2E8DCDA" w14:textId="135D394B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A6D6FD7" w14:textId="0E823EBA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5</w:t>
                  </w:r>
                </w:p>
              </w:tc>
            </w:tr>
            <w:tr w:rsidR="00371B3E" w:rsidRPr="00D32161" w14:paraId="67478E26" w14:textId="77777777" w:rsidTr="000636B4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08653B2" w14:textId="4EAC1BC1" w:rsidR="00371B3E" w:rsidRPr="00C24DFF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6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3C45759B" w14:textId="24AC7D56" w:rsidR="00371B3E" w:rsidRPr="00C24DFF" w:rsidRDefault="006338E8" w:rsidP="00C24DFF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00"/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  <w:highlight w:val="yellow"/>
                    </w:rPr>
                    <w:t>7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4FBDA003" w14:textId="27100046" w:rsidR="00371B3E" w:rsidRPr="00C24DFF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  <w:highlight w:val="yellow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8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38B07D30" w14:textId="64E3858C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9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65BF7C11" w14:textId="04091BD3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0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7E078C03" w14:textId="1496BACA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2934841" w14:textId="2CFA9815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2</w:t>
                  </w:r>
                </w:p>
              </w:tc>
            </w:tr>
            <w:tr w:rsidR="00371B3E" w:rsidRPr="00D32161" w14:paraId="0223D4D4" w14:textId="77777777" w:rsidTr="00901E74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F252BE9" w14:textId="3BE276D1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3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10126DE7" w14:textId="4610FE8A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4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2E0EEBBE" w14:textId="5C9C4A1B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5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0D76B40A" w14:textId="3223252C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6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1DE59935" w14:textId="7376A944" w:rsidR="00371B3E" w:rsidRPr="00C24DFF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7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0C335B3A" w14:textId="74300F84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8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93F72CC" w14:textId="0CB06050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19</w:t>
                  </w:r>
                </w:p>
              </w:tc>
            </w:tr>
            <w:tr w:rsidR="00371B3E" w:rsidRPr="00D32161" w14:paraId="36C51F8F" w14:textId="77777777" w:rsidTr="00901E74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33A87EE4" w14:textId="406FBB7F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0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6218BB4F" w14:textId="0FFC3338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69D6A54E" w14:textId="77B78508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2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6A9098D8" w14:textId="607085FF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3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48448BCE" w14:textId="3A6FEB0E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4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08B448EA" w14:textId="0BAF6CDB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5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75DDBC7" w14:textId="4202F9C2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6</w:t>
                  </w:r>
                </w:p>
              </w:tc>
            </w:tr>
            <w:tr w:rsidR="00371B3E" w:rsidRPr="00D32161" w14:paraId="71414F34" w14:textId="77777777" w:rsidTr="00DB57A4">
              <w:trPr>
                <w:gridAfter w:val="1"/>
                <w:wAfter w:w="14" w:type="dxa"/>
                <w:trHeight w:val="194"/>
                <w:jc w:val="center"/>
              </w:trPr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4358889E" w14:textId="4E08C0B4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7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367DDCCE" w14:textId="53D13BCA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8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158CA8A6" w14:textId="13BEB7B1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29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502EABAA" w14:textId="4C232A65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0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00"/>
                  <w:vAlign w:val="center"/>
                </w:tcPr>
                <w:p w14:paraId="297C7DEA" w14:textId="6F5B2BEE" w:rsidR="00371B3E" w:rsidRPr="00D32161" w:rsidRDefault="006338E8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color w:val="000000"/>
                      <w:sz w:val="12"/>
                      <w:szCs w:val="14"/>
                    </w:rPr>
                  </w:pPr>
                  <w:r>
                    <w:rPr>
                      <w:color w:val="000000"/>
                      <w:sz w:val="12"/>
                      <w:szCs w:val="14"/>
                    </w:rPr>
                    <w:t>31</w:t>
                  </w:r>
                </w:p>
              </w:tc>
              <w:tc>
                <w:tcPr>
                  <w:tcW w:w="29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BD4B4" w:themeFill="accent6" w:themeFillTint="66"/>
                  <w:vAlign w:val="center"/>
                </w:tcPr>
                <w:p w14:paraId="27F735BA" w14:textId="6E68CD28" w:rsidR="00371B3E" w:rsidRPr="00F72CA5" w:rsidRDefault="00F72CA5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i/>
                      <w:color w:val="000000"/>
                      <w:sz w:val="12"/>
                      <w:szCs w:val="14"/>
                    </w:rPr>
                  </w:pPr>
                  <w:r>
                    <w:rPr>
                      <w:i/>
                      <w:color w:val="000000"/>
                      <w:sz w:val="12"/>
                      <w:szCs w:val="14"/>
                    </w:rPr>
                    <w:t>1</w:t>
                  </w:r>
                </w:p>
              </w:tc>
              <w:tc>
                <w:tcPr>
                  <w:tcW w:w="294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1D4F17E" w14:textId="061EFF32" w:rsidR="00371B3E" w:rsidRPr="00D32161" w:rsidRDefault="00371B3E" w:rsidP="00954097">
                  <w:pPr>
                    <w:framePr w:hSpace="180" w:wrap="around" w:vAnchor="text" w:hAnchor="margin" w:xAlign="center" w:y="109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12"/>
                      <w:szCs w:val="14"/>
                    </w:rPr>
                  </w:pPr>
                </w:p>
              </w:tc>
            </w:tr>
          </w:tbl>
          <w:p w14:paraId="2F2F6536" w14:textId="3C2830A8" w:rsidR="00371B3E" w:rsidRPr="00D32161" w:rsidRDefault="00D32161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 w:rsidRPr="00D32161">
              <w:rPr>
                <w:color w:val="000000"/>
                <w:sz w:val="12"/>
                <w:szCs w:val="15"/>
              </w:rPr>
              <w:t xml:space="preserve">Service days = </w:t>
            </w:r>
            <w:r w:rsidR="006C4AC0">
              <w:rPr>
                <w:color w:val="000000"/>
                <w:sz w:val="12"/>
                <w:szCs w:val="15"/>
              </w:rPr>
              <w:t>2</w:t>
            </w:r>
            <w:r w:rsidR="00DB57A4">
              <w:rPr>
                <w:color w:val="000000"/>
                <w:sz w:val="12"/>
                <w:szCs w:val="15"/>
              </w:rPr>
              <w:t>2</w:t>
            </w:r>
          </w:p>
          <w:p w14:paraId="71887553" w14:textId="105167D8" w:rsidR="00D32161" w:rsidRPr="00D32161" w:rsidRDefault="00D32161" w:rsidP="00954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</w:tabs>
              <w:jc w:val="center"/>
              <w:rPr>
                <w:color w:val="000000"/>
                <w:sz w:val="12"/>
                <w:szCs w:val="15"/>
              </w:rPr>
            </w:pPr>
            <w:r>
              <w:rPr>
                <w:color w:val="000000"/>
                <w:sz w:val="12"/>
                <w:szCs w:val="15"/>
              </w:rPr>
              <w:t xml:space="preserve">Days of instruction, Summer = </w:t>
            </w:r>
            <w:r w:rsidR="00C24DFF">
              <w:rPr>
                <w:color w:val="000000"/>
                <w:sz w:val="12"/>
                <w:szCs w:val="15"/>
              </w:rPr>
              <w:t>37</w:t>
            </w:r>
          </w:p>
        </w:tc>
      </w:tr>
    </w:tbl>
    <w:p w14:paraId="56BE722B" w14:textId="5376D3D9" w:rsidR="00BA2A21" w:rsidRDefault="0087048D" w:rsidP="00781A61">
      <w:pPr>
        <w:rPr>
          <w:color w:val="40315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11A65306" wp14:editId="34CBCC7F">
                <wp:simplePos x="0" y="0"/>
                <wp:positionH relativeFrom="column">
                  <wp:posOffset>190500</wp:posOffset>
                </wp:positionH>
                <wp:positionV relativeFrom="paragraph">
                  <wp:posOffset>9055100</wp:posOffset>
                </wp:positionV>
                <wp:extent cx="100330" cy="100330"/>
                <wp:effectExtent l="0" t="0" r="0" b="0"/>
                <wp:wrapNone/>
                <wp:docPr id="2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00598" y="3734598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B2A0C7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37FD2C" w14:textId="77777777" w:rsidR="00F87FFB" w:rsidRDefault="00F87FFB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A65306" id="_x0000_s1026" style="position:absolute;margin-left:15pt;margin-top:713pt;width:7.9pt;height:7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" fillcolor="#b2a0c7" stroked="f">
                <v:textbox inset="2.53958mm,2.53958mm,2.53958mm,2.53958mm">
                  <w:txbxContent>
                    <w:p w14:paraId="1837FD2C" w14:textId="77777777" w:rsidR="00F87FFB" w:rsidRDefault="00F87FFB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0970EA46" wp14:editId="4BD83381">
                <wp:simplePos x="0" y="0"/>
                <wp:positionH relativeFrom="column">
                  <wp:posOffset>190500</wp:posOffset>
                </wp:positionH>
                <wp:positionV relativeFrom="paragraph">
                  <wp:posOffset>9182100</wp:posOffset>
                </wp:positionV>
                <wp:extent cx="100330" cy="100330"/>
                <wp:effectExtent l="0" t="0" r="0" b="0"/>
                <wp:wrapNone/>
                <wp:docPr id="1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00598" y="3734598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ADD6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44D0FD" w14:textId="77777777" w:rsidR="00F87FFB" w:rsidRDefault="00F87FFB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70EA46" id="_x0000_s1027" style="position:absolute;margin-left:15pt;margin-top:723pt;width:7.9pt;height:7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" fillcolor="#fadd60" stroked="f">
                <v:textbox inset="2.53958mm,2.53958mm,2.53958mm,2.53958mm">
                  <w:txbxContent>
                    <w:p w14:paraId="1D44D0FD" w14:textId="77777777" w:rsidR="00F87FFB" w:rsidRDefault="00F87FFB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sectPr w:rsidR="00BA2A21">
      <w:headerReference w:type="default" r:id="rId6"/>
      <w:footerReference w:type="first" r:id="rId7"/>
      <w:pgSz w:w="12240" w:h="15840"/>
      <w:pgMar w:top="72" w:right="360" w:bottom="72" w:left="576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C29AC1" w14:textId="77777777" w:rsidR="00F87FFB" w:rsidRDefault="00F87FFB">
      <w:r>
        <w:separator/>
      </w:r>
    </w:p>
  </w:endnote>
  <w:endnote w:type="continuationSeparator" w:id="0">
    <w:p w14:paraId="63B79FE6" w14:textId="77777777" w:rsidR="00F87FFB" w:rsidRDefault="00F87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21B1C" w14:textId="77777777" w:rsidR="00F87FFB" w:rsidRDefault="00F87FFB">
    <w:pPr>
      <w:ind w:firstLine="720"/>
      <w:rPr>
        <w:sz w:val="16"/>
        <w:szCs w:val="16"/>
      </w:rPr>
    </w:pPr>
    <w:r>
      <w:rPr>
        <w:color w:val="CCC1D9"/>
        <w:sz w:val="16"/>
        <w:szCs w:val="16"/>
      </w:rPr>
      <w:t>⌧</w:t>
    </w:r>
    <w:r>
      <w:rPr>
        <w:sz w:val="16"/>
        <w:szCs w:val="16"/>
      </w:rPr>
      <w:t>Purple indicates service days for individuals on 9-month and 11-month appointments (167 days)</w:t>
    </w:r>
  </w:p>
  <w:p w14:paraId="25A6F89C" w14:textId="3A4A7B6A" w:rsidR="00F87FFB" w:rsidRDefault="00F87FFB">
    <w:pPr>
      <w:ind w:left="720"/>
      <w:rPr>
        <w:sz w:val="16"/>
        <w:szCs w:val="16"/>
      </w:rPr>
    </w:pPr>
    <w:r>
      <w:rPr>
        <w:rFonts w:ascii="Cambria Math" w:hAnsi="Cambria Math" w:cs="Cambria Math"/>
        <w:color w:val="FFFF00"/>
        <w:sz w:val="16"/>
        <w:szCs w:val="16"/>
      </w:rPr>
      <w:t>⌧</w:t>
    </w:r>
    <w:r>
      <w:rPr>
        <w:sz w:val="16"/>
        <w:szCs w:val="16"/>
      </w:rPr>
      <w:t xml:space="preserve">Yellow indicates service days for individuals on 11-month appointments (208 days) </w:t>
    </w:r>
    <w:r>
      <w:rPr>
        <w:sz w:val="16"/>
        <w:szCs w:val="16"/>
      </w:rPr>
      <w:tab/>
    </w:r>
    <w:hyperlink r:id="rId1" w:history="1">
      <w:r w:rsidRPr="00A10F2E">
        <w:rPr>
          <w:rStyle w:val="Hyperlink"/>
          <w:sz w:val="16"/>
          <w:szCs w:val="16"/>
        </w:rPr>
        <w:t>https://hrs.uni.edu/ps/service-schedul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9C40AE" w14:textId="77777777" w:rsidR="00F87FFB" w:rsidRDefault="00F87FFB">
      <w:r>
        <w:separator/>
      </w:r>
    </w:p>
  </w:footnote>
  <w:footnote w:type="continuationSeparator" w:id="0">
    <w:p w14:paraId="326A1C0B" w14:textId="77777777" w:rsidR="00F87FFB" w:rsidRDefault="00F87F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21B13" w14:textId="77777777" w:rsidR="00F87FFB" w:rsidRDefault="00F87FFB">
    <w:pPr>
      <w:pStyle w:val="Heading1"/>
      <w:jc w:val="left"/>
      <w:rPr>
        <w:b w:val="0"/>
        <w:color w:val="000000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szQ2MjUysDA3N7RU0lEKTi0uzszPAykwrgUA8HVNCCwAAAA="/>
  </w:docVars>
  <w:rsids>
    <w:rsidRoot w:val="00BA2A21"/>
    <w:rsid w:val="000103A2"/>
    <w:rsid w:val="00011707"/>
    <w:rsid w:val="000376D2"/>
    <w:rsid w:val="000636B4"/>
    <w:rsid w:val="00063B0E"/>
    <w:rsid w:val="000674FC"/>
    <w:rsid w:val="00071990"/>
    <w:rsid w:val="000845FD"/>
    <w:rsid w:val="0009587F"/>
    <w:rsid w:val="00097706"/>
    <w:rsid w:val="000C54AF"/>
    <w:rsid w:val="000D161E"/>
    <w:rsid w:val="000E1F6B"/>
    <w:rsid w:val="00101BF2"/>
    <w:rsid w:val="001233A5"/>
    <w:rsid w:val="001474FE"/>
    <w:rsid w:val="0015211F"/>
    <w:rsid w:val="00176DF6"/>
    <w:rsid w:val="0018018A"/>
    <w:rsid w:val="001A3FCA"/>
    <w:rsid w:val="001D7A16"/>
    <w:rsid w:val="002167C2"/>
    <w:rsid w:val="00222700"/>
    <w:rsid w:val="002348F5"/>
    <w:rsid w:val="002A3BE2"/>
    <w:rsid w:val="002C03BA"/>
    <w:rsid w:val="002D0AAE"/>
    <w:rsid w:val="002D2518"/>
    <w:rsid w:val="002E2779"/>
    <w:rsid w:val="00307F57"/>
    <w:rsid w:val="00317B1C"/>
    <w:rsid w:val="00327D17"/>
    <w:rsid w:val="00333256"/>
    <w:rsid w:val="0034622F"/>
    <w:rsid w:val="00361A66"/>
    <w:rsid w:val="00370134"/>
    <w:rsid w:val="00371B3E"/>
    <w:rsid w:val="003E0EDD"/>
    <w:rsid w:val="00412DEE"/>
    <w:rsid w:val="00422468"/>
    <w:rsid w:val="004314AD"/>
    <w:rsid w:val="00443E67"/>
    <w:rsid w:val="0047487A"/>
    <w:rsid w:val="004B324B"/>
    <w:rsid w:val="004B5F8F"/>
    <w:rsid w:val="004B6CFA"/>
    <w:rsid w:val="004C7011"/>
    <w:rsid w:val="004D4F09"/>
    <w:rsid w:val="004E374C"/>
    <w:rsid w:val="004E7DDE"/>
    <w:rsid w:val="004F5F36"/>
    <w:rsid w:val="0050718C"/>
    <w:rsid w:val="00520A72"/>
    <w:rsid w:val="0053205F"/>
    <w:rsid w:val="00542AD3"/>
    <w:rsid w:val="00550793"/>
    <w:rsid w:val="00550BE3"/>
    <w:rsid w:val="00565544"/>
    <w:rsid w:val="005821AD"/>
    <w:rsid w:val="005B00AB"/>
    <w:rsid w:val="005B4308"/>
    <w:rsid w:val="0062048B"/>
    <w:rsid w:val="00621FE3"/>
    <w:rsid w:val="006338E8"/>
    <w:rsid w:val="006779EC"/>
    <w:rsid w:val="006867D6"/>
    <w:rsid w:val="006A7DF6"/>
    <w:rsid w:val="006C4AC0"/>
    <w:rsid w:val="006D16C3"/>
    <w:rsid w:val="006E69E4"/>
    <w:rsid w:val="006E75E9"/>
    <w:rsid w:val="00714514"/>
    <w:rsid w:val="00734D92"/>
    <w:rsid w:val="00781A61"/>
    <w:rsid w:val="007879D6"/>
    <w:rsid w:val="007D00A4"/>
    <w:rsid w:val="007E6D18"/>
    <w:rsid w:val="007F6435"/>
    <w:rsid w:val="00866CDA"/>
    <w:rsid w:val="0087048D"/>
    <w:rsid w:val="0088022D"/>
    <w:rsid w:val="00885AFA"/>
    <w:rsid w:val="008C33A2"/>
    <w:rsid w:val="00901E74"/>
    <w:rsid w:val="00907A81"/>
    <w:rsid w:val="009309D3"/>
    <w:rsid w:val="00931A0B"/>
    <w:rsid w:val="00954097"/>
    <w:rsid w:val="00960685"/>
    <w:rsid w:val="009A7F42"/>
    <w:rsid w:val="00A03A45"/>
    <w:rsid w:val="00A508D4"/>
    <w:rsid w:val="00A80CBC"/>
    <w:rsid w:val="00A85F81"/>
    <w:rsid w:val="00A862F0"/>
    <w:rsid w:val="00A87DBA"/>
    <w:rsid w:val="00AA075B"/>
    <w:rsid w:val="00AD33C9"/>
    <w:rsid w:val="00AD750F"/>
    <w:rsid w:val="00AF01C0"/>
    <w:rsid w:val="00B32DD1"/>
    <w:rsid w:val="00B62DF4"/>
    <w:rsid w:val="00B746B5"/>
    <w:rsid w:val="00B9472A"/>
    <w:rsid w:val="00BA2A21"/>
    <w:rsid w:val="00BA3D1D"/>
    <w:rsid w:val="00BB3959"/>
    <w:rsid w:val="00BC6672"/>
    <w:rsid w:val="00BC7807"/>
    <w:rsid w:val="00C24DFF"/>
    <w:rsid w:val="00CA03E8"/>
    <w:rsid w:val="00CB49BE"/>
    <w:rsid w:val="00CF0369"/>
    <w:rsid w:val="00D30958"/>
    <w:rsid w:val="00D32161"/>
    <w:rsid w:val="00D43EA6"/>
    <w:rsid w:val="00D50A65"/>
    <w:rsid w:val="00D522C1"/>
    <w:rsid w:val="00D7304B"/>
    <w:rsid w:val="00D87202"/>
    <w:rsid w:val="00DA1F6F"/>
    <w:rsid w:val="00DA549F"/>
    <w:rsid w:val="00DB3BF0"/>
    <w:rsid w:val="00DB57A4"/>
    <w:rsid w:val="00E31266"/>
    <w:rsid w:val="00E35295"/>
    <w:rsid w:val="00E36125"/>
    <w:rsid w:val="00E36EB4"/>
    <w:rsid w:val="00E43BCC"/>
    <w:rsid w:val="00E45870"/>
    <w:rsid w:val="00EE017E"/>
    <w:rsid w:val="00F12F4F"/>
    <w:rsid w:val="00F52929"/>
    <w:rsid w:val="00F564FF"/>
    <w:rsid w:val="00F675DE"/>
    <w:rsid w:val="00F72CA5"/>
    <w:rsid w:val="00F86461"/>
    <w:rsid w:val="00F87FFB"/>
    <w:rsid w:val="00FA08BC"/>
    <w:rsid w:val="00FB37AB"/>
    <w:rsid w:val="00FB6280"/>
    <w:rsid w:val="00FE1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0EEEBD5C"/>
  <w15:docId w15:val="{92A2AEDE-F8EA-48DF-AE5F-BEF601692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Century Gothic" w:hAnsi="Century Gothic" w:cs="Century Gothic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b/>
      <w:color w:val="1F497D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4" w:type="dxa"/>
        <w:left w:w="58" w:type="dxa"/>
        <w:right w:w="5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4" w:type="dxa"/>
        <w:left w:w="58" w:type="dxa"/>
        <w:right w:w="5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4" w:type="dxa"/>
        <w:left w:w="58" w:type="dxa"/>
        <w:right w:w="58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4" w:type="dxa"/>
        <w:left w:w="58" w:type="dxa"/>
        <w:right w:w="58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4" w:type="dxa"/>
        <w:left w:w="58" w:type="dxa"/>
        <w:right w:w="58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4" w:type="dxa"/>
        <w:left w:w="58" w:type="dxa"/>
        <w:right w:w="58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4" w:type="dxa"/>
        <w:left w:w="58" w:type="dxa"/>
        <w:right w:w="58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4" w:type="dxa"/>
        <w:left w:w="58" w:type="dxa"/>
        <w:right w:w="58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4" w:type="dxa"/>
        <w:left w:w="58" w:type="dxa"/>
        <w:right w:w="58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4" w:type="dxa"/>
        <w:left w:w="58" w:type="dxa"/>
        <w:right w:w="58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4" w:type="dxa"/>
        <w:left w:w="58" w:type="dxa"/>
        <w:right w:w="58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4" w:type="dxa"/>
        <w:left w:w="58" w:type="dxa"/>
        <w:right w:w="5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71B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1B3E"/>
  </w:style>
  <w:style w:type="paragraph" w:styleId="Footer">
    <w:name w:val="footer"/>
    <w:basedOn w:val="Normal"/>
    <w:link w:val="FooterChar"/>
    <w:uiPriority w:val="99"/>
    <w:unhideWhenUsed/>
    <w:rsid w:val="00371B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1B3E"/>
  </w:style>
  <w:style w:type="paragraph" w:styleId="BalloonText">
    <w:name w:val="Balloon Text"/>
    <w:basedOn w:val="Normal"/>
    <w:link w:val="BalloonTextChar"/>
    <w:uiPriority w:val="99"/>
    <w:semiHidden/>
    <w:unhideWhenUsed/>
    <w:rsid w:val="004F5F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5F3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37A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hrs.uni.edu/ps/service-schedu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ern Iowa</Company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E Cortney</dc:creator>
  <cp:lastModifiedBy>Lindsay J Carter</cp:lastModifiedBy>
  <cp:revision>29</cp:revision>
  <cp:lastPrinted>2020-09-16T19:32:00Z</cp:lastPrinted>
  <dcterms:created xsi:type="dcterms:W3CDTF">2023-09-25T13:51:00Z</dcterms:created>
  <dcterms:modified xsi:type="dcterms:W3CDTF">2023-10-03T13:44:00Z</dcterms:modified>
</cp:coreProperties>
</file>